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31CFC4A5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  <w:color w:val="0070C0"/>
        </w:rPr>
        <w:t>Assignment Name</w:t>
      </w:r>
      <w:r w:rsidRPr="005A26D6">
        <w:rPr>
          <w:rFonts w:ascii="Arial" w:hAnsi="Arial" w:cs="Arial"/>
          <w:i/>
          <w:iCs/>
        </w:rPr>
        <w:t xml:space="preserve">:  </w:t>
      </w:r>
      <w:r w:rsidRPr="005A26D6">
        <w:rPr>
          <w:rFonts w:ascii="Arial" w:hAnsi="Arial" w:cs="Arial"/>
          <w:b/>
          <w:i/>
          <w:iCs/>
        </w:rPr>
        <w:t>Lab</w:t>
      </w:r>
      <w:r w:rsidR="00461E59" w:rsidRPr="005A26D6">
        <w:rPr>
          <w:rFonts w:ascii="Arial" w:hAnsi="Arial" w:cs="Arial"/>
          <w:b/>
          <w:i/>
          <w:iCs/>
        </w:rPr>
        <w:t>6</w:t>
      </w:r>
      <w:r w:rsidRPr="005A26D6">
        <w:rPr>
          <w:rFonts w:ascii="Arial" w:hAnsi="Arial" w:cs="Arial"/>
          <w:b/>
          <w:i/>
          <w:iCs/>
        </w:rPr>
        <w:t>:</w:t>
      </w:r>
      <w:r w:rsidRPr="005A26D6">
        <w:rPr>
          <w:rFonts w:ascii="Arial" w:hAnsi="Arial" w:cs="Arial"/>
          <w:i/>
          <w:iCs/>
        </w:rPr>
        <w:t xml:space="preserve"> (</w:t>
      </w:r>
      <w:r w:rsidR="001C4A36" w:rsidRPr="005A26D6">
        <w:rPr>
          <w:rFonts w:ascii="Arial" w:hAnsi="Arial" w:cs="Arial"/>
          <w:b/>
          <w:i/>
          <w:iCs/>
        </w:rPr>
        <w:t xml:space="preserve">Loops </w:t>
      </w:r>
      <w:r w:rsidR="00FB3F1B" w:rsidRPr="005A26D6">
        <w:rPr>
          <w:rFonts w:ascii="Arial" w:hAnsi="Arial" w:cs="Arial"/>
          <w:b/>
          <w:i/>
          <w:iCs/>
        </w:rPr>
        <w:t>and</w:t>
      </w:r>
      <w:r w:rsidR="001C4A36" w:rsidRPr="005A26D6">
        <w:rPr>
          <w:rFonts w:ascii="Arial" w:hAnsi="Arial" w:cs="Arial"/>
          <w:b/>
          <w:i/>
          <w:iCs/>
        </w:rPr>
        <w:t xml:space="preserve"> </w:t>
      </w:r>
      <w:r w:rsidR="00461E59" w:rsidRPr="005A26D6">
        <w:rPr>
          <w:rFonts w:ascii="Arial" w:hAnsi="Arial" w:cs="Arial"/>
          <w:b/>
          <w:i/>
          <w:iCs/>
        </w:rPr>
        <w:t>Input Control</w:t>
      </w:r>
      <w:r w:rsidRPr="005A26D6">
        <w:rPr>
          <w:rFonts w:ascii="Arial" w:hAnsi="Arial" w:cs="Arial"/>
          <w:b/>
          <w:i/>
          <w:iCs/>
        </w:rPr>
        <w:t>)</w:t>
      </w:r>
    </w:p>
    <w:p w14:paraId="2D719D8F" w14:textId="4F1B2393" w:rsidR="00A369F1" w:rsidRPr="005A26D6" w:rsidRDefault="00A369F1" w:rsidP="00A369F1">
      <w:pPr>
        <w:rPr>
          <w:rFonts w:ascii="Arial" w:hAnsi="Arial" w:cs="Arial"/>
          <w:b/>
          <w:i/>
          <w:iCs/>
          <w:color w:val="FF0000"/>
        </w:rPr>
      </w:pPr>
      <w:r w:rsidRPr="005A26D6">
        <w:rPr>
          <w:rFonts w:ascii="Arial" w:hAnsi="Arial" w:cs="Arial"/>
          <w:b/>
          <w:i/>
          <w:iCs/>
          <w:color w:val="0070C0"/>
        </w:rPr>
        <w:t>Due date</w:t>
      </w:r>
      <w:r w:rsidRPr="005A26D6">
        <w:rPr>
          <w:rFonts w:ascii="Arial" w:hAnsi="Arial" w:cs="Arial"/>
          <w:b/>
          <w:i/>
          <w:iCs/>
        </w:rPr>
        <w:t>:</w:t>
      </w:r>
      <w:r w:rsidRPr="005A26D6">
        <w:rPr>
          <w:rFonts w:ascii="Arial" w:hAnsi="Arial" w:cs="Arial"/>
          <w:i/>
          <w:iCs/>
        </w:rPr>
        <w:t xml:space="preserve"> </w:t>
      </w:r>
      <w:r w:rsidR="00070585" w:rsidRPr="005A26D6">
        <w:rPr>
          <w:rFonts w:ascii="Arial" w:hAnsi="Arial" w:cs="Arial"/>
          <w:b/>
          <w:i/>
          <w:iCs/>
          <w:color w:val="FF0000"/>
        </w:rPr>
        <w:t>10</w:t>
      </w:r>
      <w:r w:rsidRPr="005A26D6">
        <w:rPr>
          <w:rFonts w:ascii="Arial" w:hAnsi="Arial" w:cs="Arial"/>
          <w:b/>
          <w:i/>
          <w:iCs/>
          <w:color w:val="FF0000"/>
        </w:rPr>
        <w:t>/</w:t>
      </w:r>
      <w:r w:rsidR="00070585" w:rsidRPr="005A26D6">
        <w:rPr>
          <w:rFonts w:ascii="Arial" w:hAnsi="Arial" w:cs="Arial"/>
          <w:b/>
          <w:i/>
          <w:iCs/>
          <w:color w:val="FF0000"/>
        </w:rPr>
        <w:t>1</w:t>
      </w:r>
      <w:r w:rsidR="00142F1B" w:rsidRPr="005A26D6">
        <w:rPr>
          <w:rFonts w:ascii="Arial" w:hAnsi="Arial" w:cs="Arial"/>
          <w:b/>
          <w:i/>
          <w:iCs/>
          <w:color w:val="FF0000"/>
        </w:rPr>
        <w:t>9</w:t>
      </w:r>
      <w:r w:rsidRPr="005A26D6">
        <w:rPr>
          <w:rFonts w:ascii="Arial" w:hAnsi="Arial" w:cs="Arial"/>
          <w:b/>
          <w:i/>
          <w:iCs/>
          <w:color w:val="FF0000"/>
        </w:rPr>
        <w:t>/202</w:t>
      </w:r>
      <w:r w:rsidR="00142F1B" w:rsidRPr="005A26D6">
        <w:rPr>
          <w:rFonts w:ascii="Arial" w:hAnsi="Arial" w:cs="Arial"/>
          <w:b/>
          <w:i/>
          <w:iCs/>
          <w:color w:val="FF0000"/>
        </w:rPr>
        <w:t>2</w:t>
      </w:r>
      <w:r w:rsidR="00FA09C0" w:rsidRPr="005A26D6">
        <w:rPr>
          <w:rFonts w:ascii="Arial" w:hAnsi="Arial" w:cs="Arial"/>
          <w:b/>
          <w:i/>
          <w:iCs/>
          <w:color w:val="FF0000"/>
        </w:rPr>
        <w:t xml:space="preserve">, </w:t>
      </w:r>
      <w:r w:rsidR="00CE50ED" w:rsidRPr="005A26D6">
        <w:rPr>
          <w:rFonts w:ascii="Arial" w:hAnsi="Arial" w:cs="Arial"/>
          <w:b/>
          <w:i/>
          <w:iCs/>
          <w:color w:val="FF0000"/>
        </w:rPr>
        <w:t>by</w:t>
      </w:r>
      <w:r w:rsidR="00FA09C0" w:rsidRPr="005A26D6">
        <w:rPr>
          <w:rFonts w:ascii="Arial" w:hAnsi="Arial" w:cs="Arial"/>
          <w:b/>
          <w:i/>
          <w:iCs/>
          <w:color w:val="FF0000"/>
        </w:rPr>
        <w:t xml:space="preserve"> 1</w:t>
      </w:r>
      <w:r w:rsidR="00120D60" w:rsidRPr="005A26D6">
        <w:rPr>
          <w:rFonts w:ascii="Arial" w:hAnsi="Arial" w:cs="Arial"/>
          <w:b/>
          <w:i/>
          <w:iCs/>
          <w:color w:val="FF0000"/>
        </w:rPr>
        <w:t>1</w:t>
      </w:r>
      <w:r w:rsidR="00FA09C0" w:rsidRPr="005A26D6">
        <w:rPr>
          <w:rFonts w:ascii="Arial" w:hAnsi="Arial" w:cs="Arial"/>
          <w:b/>
          <w:i/>
          <w:iCs/>
          <w:color w:val="FF0000"/>
        </w:rPr>
        <w:t>:00 a</w:t>
      </w:r>
      <w:r w:rsidR="007B5130" w:rsidRPr="005A26D6">
        <w:rPr>
          <w:rFonts w:ascii="Arial" w:hAnsi="Arial" w:cs="Arial"/>
          <w:b/>
          <w:i/>
          <w:iCs/>
          <w:color w:val="FF0000"/>
        </w:rPr>
        <w:t>m.</w:t>
      </w:r>
    </w:p>
    <w:p w14:paraId="6322ADE7" w14:textId="1FE72E10" w:rsidR="00D01F07" w:rsidRPr="005A26D6" w:rsidRDefault="00D01F07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</w:rPr>
        <w:t xml:space="preserve">Grade for assignment: </w:t>
      </w:r>
      <w:r w:rsidR="00300EE2" w:rsidRPr="005A26D6">
        <w:rPr>
          <w:rFonts w:ascii="Arial" w:hAnsi="Arial" w:cs="Arial"/>
          <w:b/>
          <w:i/>
          <w:iCs/>
        </w:rPr>
        <w:t>3</w:t>
      </w:r>
      <w:r w:rsidRPr="005A26D6">
        <w:rPr>
          <w:rFonts w:ascii="Arial" w:hAnsi="Arial" w:cs="Arial"/>
          <w:b/>
          <w:i/>
          <w:iCs/>
        </w:rPr>
        <w:t>0</w:t>
      </w:r>
      <w:r w:rsidRPr="005A26D6">
        <w:rPr>
          <w:rFonts w:ascii="Arial" w:hAnsi="Arial" w:cs="Arial"/>
          <w:i/>
          <w:iCs/>
        </w:rPr>
        <w:t xml:space="preserve"> points</w:t>
      </w:r>
    </w:p>
    <w:p w14:paraId="3E323378" w14:textId="02AEE36D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  <w:color w:val="0070C0"/>
        </w:rPr>
        <w:t>Purpose</w:t>
      </w:r>
      <w:r w:rsidRPr="005A26D6">
        <w:rPr>
          <w:rFonts w:ascii="Arial" w:hAnsi="Arial" w:cs="Arial"/>
          <w:b/>
          <w:i/>
          <w:iCs/>
        </w:rPr>
        <w:t>:</w:t>
      </w:r>
      <w:r w:rsidRPr="005A26D6">
        <w:rPr>
          <w:rFonts w:ascii="Arial" w:hAnsi="Arial" w:cs="Arial"/>
          <w:i/>
          <w:iCs/>
        </w:rPr>
        <w:t xml:space="preserve"> </w:t>
      </w:r>
      <w:r w:rsidR="00B92049" w:rsidRPr="005A26D6">
        <w:rPr>
          <w:rFonts w:ascii="Arial" w:hAnsi="Arial" w:cs="Arial"/>
          <w:i/>
          <w:iCs/>
        </w:rPr>
        <w:t>O</w:t>
      </w:r>
      <w:r w:rsidRPr="005A26D6">
        <w:rPr>
          <w:rFonts w:ascii="Arial" w:hAnsi="Arial" w:cs="Arial"/>
          <w:i/>
          <w:iCs/>
        </w:rPr>
        <w:t xml:space="preserve">btain experience </w:t>
      </w:r>
      <w:r w:rsidR="00DA3C7A" w:rsidRPr="005A26D6">
        <w:rPr>
          <w:rFonts w:ascii="Arial" w:hAnsi="Arial" w:cs="Arial"/>
          <w:i/>
          <w:iCs/>
        </w:rPr>
        <w:t xml:space="preserve">using </w:t>
      </w:r>
      <w:r w:rsidR="00DA71FF" w:rsidRPr="005A26D6">
        <w:rPr>
          <w:rFonts w:ascii="Arial" w:hAnsi="Arial" w:cs="Arial"/>
          <w:i/>
          <w:iCs/>
        </w:rPr>
        <w:t>while</w:t>
      </w:r>
      <w:r w:rsidR="00DA3C7A" w:rsidRPr="005A26D6">
        <w:rPr>
          <w:rFonts w:ascii="Arial" w:hAnsi="Arial" w:cs="Arial"/>
          <w:i/>
          <w:iCs/>
        </w:rPr>
        <w:t xml:space="preserve"> loops</w:t>
      </w:r>
      <w:r w:rsidR="00531E54" w:rsidRPr="005A26D6">
        <w:rPr>
          <w:rFonts w:ascii="Arial" w:hAnsi="Arial" w:cs="Arial"/>
          <w:i/>
          <w:iCs/>
        </w:rPr>
        <w:t xml:space="preserve"> and</w:t>
      </w:r>
      <w:r w:rsidR="00DA3C7A" w:rsidRPr="005A26D6">
        <w:rPr>
          <w:rFonts w:ascii="Arial" w:hAnsi="Arial" w:cs="Arial"/>
          <w:i/>
          <w:iCs/>
        </w:rPr>
        <w:t xml:space="preserve"> working with accumulators and counters</w:t>
      </w:r>
      <w:r w:rsidR="00823EF7" w:rsidRPr="005A26D6">
        <w:rPr>
          <w:rFonts w:ascii="Arial" w:hAnsi="Arial" w:cs="Arial"/>
          <w:i/>
          <w:iCs/>
        </w:rPr>
        <w:t xml:space="preserve">. Also </w:t>
      </w:r>
      <w:r w:rsidR="007C6822" w:rsidRPr="005A26D6">
        <w:rPr>
          <w:rFonts w:ascii="Arial" w:hAnsi="Arial" w:cs="Arial"/>
          <w:i/>
          <w:iCs/>
        </w:rPr>
        <w:t xml:space="preserve">become aware of </w:t>
      </w:r>
      <w:r w:rsidR="002011E0" w:rsidRPr="005A26D6">
        <w:rPr>
          <w:rFonts w:ascii="Arial" w:hAnsi="Arial" w:cs="Arial"/>
          <w:i/>
          <w:iCs/>
        </w:rPr>
        <w:t>the</w:t>
      </w:r>
      <w:r w:rsidR="00B84C60" w:rsidRPr="005A26D6">
        <w:rPr>
          <w:rFonts w:ascii="Arial" w:hAnsi="Arial" w:cs="Arial"/>
          <w:i/>
          <w:iCs/>
        </w:rPr>
        <w:t xml:space="preserve"> need for </w:t>
      </w:r>
      <w:r w:rsidR="002011E0" w:rsidRPr="005A26D6">
        <w:rPr>
          <w:rFonts w:ascii="Arial" w:hAnsi="Arial" w:cs="Arial"/>
          <w:i/>
          <w:iCs/>
        </w:rPr>
        <w:t xml:space="preserve">input </w:t>
      </w:r>
      <w:r w:rsidR="00AA2607" w:rsidRPr="005A26D6">
        <w:rPr>
          <w:rFonts w:ascii="Arial" w:hAnsi="Arial" w:cs="Arial"/>
          <w:i/>
          <w:iCs/>
        </w:rPr>
        <w:t>control</w:t>
      </w:r>
      <w:r w:rsidR="00B84C60" w:rsidRPr="005A26D6">
        <w:rPr>
          <w:rFonts w:ascii="Arial" w:hAnsi="Arial" w:cs="Arial"/>
          <w:i/>
          <w:iCs/>
        </w:rPr>
        <w:t xml:space="preserve"> </w:t>
      </w:r>
      <w:r w:rsidR="002613E2" w:rsidRPr="005A26D6">
        <w:rPr>
          <w:rFonts w:ascii="Arial" w:hAnsi="Arial" w:cs="Arial"/>
          <w:i/>
          <w:iCs/>
        </w:rPr>
        <w:t xml:space="preserve">to </w:t>
      </w:r>
      <w:r w:rsidR="00372785" w:rsidRPr="005A26D6">
        <w:rPr>
          <w:rFonts w:ascii="Arial" w:hAnsi="Arial" w:cs="Arial"/>
          <w:i/>
          <w:iCs/>
        </w:rPr>
        <w:t>help</w:t>
      </w:r>
      <w:r w:rsidR="007E23AC" w:rsidRPr="005A26D6">
        <w:rPr>
          <w:rFonts w:ascii="Arial" w:hAnsi="Arial" w:cs="Arial"/>
          <w:i/>
          <w:iCs/>
        </w:rPr>
        <w:t xml:space="preserve"> secur</w:t>
      </w:r>
      <w:r w:rsidR="00163AC6" w:rsidRPr="005A26D6">
        <w:rPr>
          <w:rFonts w:ascii="Arial" w:hAnsi="Arial" w:cs="Arial"/>
          <w:i/>
          <w:iCs/>
        </w:rPr>
        <w:t>e</w:t>
      </w:r>
      <w:r w:rsidR="007E23AC" w:rsidRPr="005A26D6">
        <w:rPr>
          <w:rFonts w:ascii="Arial" w:hAnsi="Arial" w:cs="Arial"/>
          <w:i/>
          <w:iCs/>
        </w:rPr>
        <w:t xml:space="preserve"> software </w:t>
      </w:r>
      <w:r w:rsidR="00910ED9" w:rsidRPr="005A26D6">
        <w:rPr>
          <w:rFonts w:ascii="Arial" w:hAnsi="Arial" w:cs="Arial"/>
          <w:i/>
          <w:iCs/>
        </w:rPr>
        <w:t>applications</w:t>
      </w:r>
      <w:r w:rsidRPr="005A26D6">
        <w:rPr>
          <w:rFonts w:ascii="Arial" w:hAnsi="Arial" w:cs="Arial"/>
          <w:i/>
          <w:iCs/>
        </w:rPr>
        <w:t xml:space="preserve">. </w:t>
      </w:r>
      <w:r w:rsidR="004B25CB" w:rsidRPr="005A26D6">
        <w:rPr>
          <w:rFonts w:ascii="Arial" w:hAnsi="Arial" w:cs="Arial"/>
          <w:i/>
          <w:iCs/>
        </w:rPr>
        <w:t>Assignment</w:t>
      </w:r>
      <w:r w:rsidRPr="005A26D6">
        <w:rPr>
          <w:rFonts w:ascii="Arial" w:hAnsi="Arial" w:cs="Arial"/>
          <w:i/>
          <w:iCs/>
        </w:rPr>
        <w:t xml:space="preserve"> accomplish</w:t>
      </w:r>
      <w:r w:rsidR="004B25CB" w:rsidRPr="005A26D6">
        <w:rPr>
          <w:rFonts w:ascii="Arial" w:hAnsi="Arial" w:cs="Arial"/>
          <w:i/>
          <w:iCs/>
        </w:rPr>
        <w:t>es</w:t>
      </w:r>
      <w:r w:rsidRPr="005A26D6">
        <w:rPr>
          <w:rFonts w:ascii="Arial" w:hAnsi="Arial" w:cs="Arial"/>
          <w:i/>
          <w:iCs/>
        </w:rPr>
        <w:t xml:space="preserve"> course learning objective </w:t>
      </w:r>
      <w:r w:rsidR="001655D4" w:rsidRPr="005A26D6">
        <w:rPr>
          <w:rFonts w:ascii="Arial" w:hAnsi="Arial" w:cs="Arial"/>
          <w:i/>
          <w:iCs/>
        </w:rPr>
        <w:t>“</w:t>
      </w:r>
      <w:r w:rsidR="0030653E" w:rsidRPr="005A26D6">
        <w:rPr>
          <w:rFonts w:ascii="Arial" w:hAnsi="Arial" w:cs="Arial"/>
          <w:i/>
          <w:iCs/>
        </w:rPr>
        <w:t>using basic control structures</w:t>
      </w:r>
      <w:r w:rsidR="001655D4" w:rsidRPr="005A26D6">
        <w:rPr>
          <w:rFonts w:ascii="Arial" w:hAnsi="Arial" w:cs="Arial"/>
          <w:i/>
          <w:iCs/>
        </w:rPr>
        <w:t>”</w:t>
      </w:r>
      <w:r w:rsidRPr="005A26D6">
        <w:rPr>
          <w:rFonts w:ascii="Arial" w:hAnsi="Arial" w:cs="Arial"/>
          <w:i/>
          <w:iCs/>
        </w:rPr>
        <w:t xml:space="preserve">. </w:t>
      </w:r>
      <w:r w:rsidR="004B25CB" w:rsidRPr="005A26D6">
        <w:rPr>
          <w:rFonts w:ascii="Arial" w:hAnsi="Arial" w:cs="Arial"/>
          <w:i/>
          <w:iCs/>
        </w:rPr>
        <w:t>A</w:t>
      </w:r>
      <w:r w:rsidRPr="005A26D6">
        <w:rPr>
          <w:rFonts w:ascii="Arial" w:hAnsi="Arial" w:cs="Arial"/>
          <w:i/>
          <w:iCs/>
        </w:rPr>
        <w:t xml:space="preserve">ssignment </w:t>
      </w:r>
      <w:r w:rsidR="004B25CB" w:rsidRPr="005A26D6">
        <w:rPr>
          <w:rFonts w:ascii="Arial" w:hAnsi="Arial" w:cs="Arial"/>
          <w:i/>
          <w:iCs/>
        </w:rPr>
        <w:t xml:space="preserve">also </w:t>
      </w:r>
      <w:r w:rsidRPr="005A26D6">
        <w:rPr>
          <w:rFonts w:ascii="Arial" w:hAnsi="Arial" w:cs="Arial"/>
          <w:i/>
          <w:iCs/>
        </w:rPr>
        <w:t>provide</w:t>
      </w:r>
      <w:r w:rsidR="001655D4" w:rsidRPr="005A26D6">
        <w:rPr>
          <w:rFonts w:ascii="Arial" w:hAnsi="Arial" w:cs="Arial"/>
          <w:i/>
          <w:iCs/>
        </w:rPr>
        <w:t>s</w:t>
      </w:r>
      <w:r w:rsidRPr="005A26D6">
        <w:rPr>
          <w:rFonts w:ascii="Arial" w:hAnsi="Arial" w:cs="Arial"/>
          <w:i/>
          <w:iCs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      </w:t>
      </w:r>
      <w:r w:rsidRPr="005A26D6">
        <w:rPr>
          <w:rFonts w:ascii="Arial" w:hAnsi="Arial" w:cs="Arial"/>
          <w:b/>
          <w:i/>
          <w:iCs/>
          <w:color w:val="0070C0"/>
        </w:rPr>
        <w:t>Skills</w:t>
      </w:r>
      <w:r w:rsidRPr="005A26D6">
        <w:rPr>
          <w:rFonts w:ascii="Arial" w:hAnsi="Arial" w:cs="Arial"/>
          <w:b/>
          <w:i/>
          <w:iCs/>
        </w:rPr>
        <w:t>:</w:t>
      </w:r>
      <w:r w:rsidRPr="005A26D6">
        <w:rPr>
          <w:rFonts w:ascii="Arial" w:hAnsi="Arial" w:cs="Arial"/>
          <w:i/>
          <w:iCs/>
        </w:rPr>
        <w:t xml:space="preserve"> </w:t>
      </w:r>
      <w:r w:rsidR="00C51ACD" w:rsidRPr="005A26D6">
        <w:rPr>
          <w:rFonts w:ascii="Arial" w:hAnsi="Arial" w:cs="Arial"/>
          <w:i/>
          <w:iCs/>
        </w:rPr>
        <w:t>P</w:t>
      </w:r>
      <w:r w:rsidRPr="005A26D6">
        <w:rPr>
          <w:rFonts w:ascii="Arial" w:hAnsi="Arial" w:cs="Arial"/>
          <w:i/>
          <w:iCs/>
        </w:rPr>
        <w:t>urpose of assignment is to help you practice the following skills.</w:t>
      </w:r>
    </w:p>
    <w:p w14:paraId="1271DD05" w14:textId="5610763B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>-</w:t>
      </w:r>
      <w:r w:rsidR="00A70149" w:rsidRPr="005A26D6">
        <w:rPr>
          <w:rFonts w:ascii="Arial" w:hAnsi="Arial" w:cs="Arial"/>
          <w:i/>
          <w:iCs/>
        </w:rPr>
        <w:t>Ability to use accumulators and counters</w:t>
      </w:r>
    </w:p>
    <w:p w14:paraId="5B8E2713" w14:textId="7CA1DFE5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-Ability to </w:t>
      </w:r>
      <w:r w:rsidR="00A70149" w:rsidRPr="005A26D6">
        <w:rPr>
          <w:rFonts w:ascii="Arial" w:hAnsi="Arial" w:cs="Arial"/>
          <w:i/>
          <w:iCs/>
        </w:rPr>
        <w:t>effectively use loops in</w:t>
      </w:r>
      <w:r w:rsidRPr="005A26D6">
        <w:rPr>
          <w:rFonts w:ascii="Arial" w:hAnsi="Arial" w:cs="Arial"/>
          <w:i/>
          <w:iCs/>
        </w:rPr>
        <w:t xml:space="preserve"> computer program</w:t>
      </w:r>
      <w:r w:rsidR="00A70149" w:rsidRPr="005A26D6">
        <w:rPr>
          <w:rFonts w:ascii="Arial" w:hAnsi="Arial" w:cs="Arial"/>
          <w:i/>
          <w:iCs/>
        </w:rPr>
        <w:t>s</w:t>
      </w:r>
    </w:p>
    <w:p w14:paraId="69174BED" w14:textId="3DBAD2D9" w:rsidR="00322D60" w:rsidRPr="005A26D6" w:rsidRDefault="00322D60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-Ability to use loops for </w:t>
      </w:r>
      <w:r w:rsidR="00C9588D" w:rsidRPr="005A26D6">
        <w:rPr>
          <w:rFonts w:ascii="Arial" w:hAnsi="Arial" w:cs="Arial"/>
          <w:i/>
          <w:iCs/>
        </w:rPr>
        <w:t>input control</w:t>
      </w:r>
    </w:p>
    <w:p w14:paraId="3D96C93C" w14:textId="75A4C4CA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   </w:t>
      </w:r>
      <w:r w:rsidRPr="005A26D6">
        <w:rPr>
          <w:rFonts w:ascii="Arial" w:hAnsi="Arial" w:cs="Arial"/>
          <w:b/>
          <w:i/>
          <w:iCs/>
          <w:color w:val="0070C0"/>
        </w:rPr>
        <w:t>Knowledge</w:t>
      </w:r>
      <w:r w:rsidRPr="005A26D6">
        <w:rPr>
          <w:rFonts w:ascii="Arial" w:hAnsi="Arial" w:cs="Arial"/>
          <w:b/>
          <w:i/>
          <w:iCs/>
        </w:rPr>
        <w:t>:</w:t>
      </w:r>
      <w:r w:rsidRPr="005A26D6">
        <w:rPr>
          <w:rFonts w:ascii="Arial" w:hAnsi="Arial" w:cs="Arial"/>
          <w:i/>
          <w:iCs/>
        </w:rPr>
        <w:t xml:space="preserve"> </w:t>
      </w:r>
      <w:r w:rsidR="00992B6C" w:rsidRPr="005A26D6">
        <w:rPr>
          <w:rFonts w:ascii="Arial" w:hAnsi="Arial" w:cs="Arial"/>
          <w:i/>
          <w:iCs/>
        </w:rPr>
        <w:t>B</w:t>
      </w:r>
      <w:r w:rsidRPr="005A26D6">
        <w:rPr>
          <w:rFonts w:ascii="Arial" w:hAnsi="Arial" w:cs="Arial"/>
          <w:i/>
          <w:iCs/>
        </w:rPr>
        <w:t xml:space="preserve">ecome familiar with </w:t>
      </w:r>
      <w:r w:rsidR="00DE28E4" w:rsidRPr="005A26D6">
        <w:rPr>
          <w:rFonts w:ascii="Arial" w:hAnsi="Arial" w:cs="Arial"/>
          <w:i/>
          <w:iCs/>
        </w:rPr>
        <w:t>when to use different control structures</w:t>
      </w:r>
      <w:r w:rsidRPr="005A26D6">
        <w:rPr>
          <w:rFonts w:ascii="Arial" w:hAnsi="Arial" w:cs="Arial"/>
          <w:i/>
          <w:iCs/>
        </w:rPr>
        <w:t xml:space="preserve">.  </w:t>
      </w:r>
    </w:p>
    <w:p w14:paraId="527145C9" w14:textId="497ADCEE" w:rsidR="00A369F1" w:rsidRPr="005A26D6" w:rsidRDefault="00DE6D57" w:rsidP="00A369F1">
      <w:pPr>
        <w:rPr>
          <w:rFonts w:ascii="Arial" w:hAnsi="Arial" w:cs="Arial"/>
          <w:b/>
          <w:i/>
          <w:iCs/>
        </w:rPr>
      </w:pPr>
      <w:r w:rsidRPr="005A26D6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5A26D6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5A26D6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5A26D6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5A26D6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77777777" w:rsidR="00E72465" w:rsidRPr="005A26D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5A26D6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5A26D6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5A26D6">
        <w:rPr>
          <w:rFonts w:ascii="Arial" w:hAnsi="Arial" w:cs="Arial"/>
          <w:b/>
          <w:i/>
          <w:iCs/>
          <w:szCs w:val="19"/>
          <w:highlight w:val="white"/>
          <w:u w:val="single"/>
        </w:rPr>
        <w:t>One student in team should submit work</w:t>
      </w:r>
      <w:r w:rsidRPr="005A26D6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5A26D6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5A26D6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5A26D6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5A26D6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5A26D6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5A26D6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5A26D6">
        <w:rPr>
          <w:rFonts w:ascii="Arial" w:hAnsi="Arial" w:cs="Arial"/>
          <w:b/>
          <w:i/>
          <w:iCs/>
        </w:rPr>
        <w:t xml:space="preserve">Note(s): </w:t>
      </w:r>
    </w:p>
    <w:p w14:paraId="6A5BC7D6" w14:textId="77777777" w:rsidR="00E72465" w:rsidRPr="005A26D6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5A26D6">
        <w:rPr>
          <w:rFonts w:ascii="Arial" w:hAnsi="Arial" w:cs="Arial"/>
          <w:i/>
          <w:iCs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5A26D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38113D08" w:rsidR="00E72465" w:rsidRPr="005A26D6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5A26D6">
        <w:rPr>
          <w:rFonts w:ascii="Arial" w:hAnsi="Arial" w:cs="Arial"/>
          <w:b/>
          <w:bCs/>
          <w:i/>
          <w:iCs/>
        </w:rPr>
        <w:t xml:space="preserve">Partner 1: </w:t>
      </w:r>
      <w:r w:rsidRPr="005A26D6">
        <w:rPr>
          <w:rFonts w:ascii="Arial" w:hAnsi="Arial" w:cs="Arial"/>
          <w:b/>
          <w:bCs/>
          <w:i/>
          <w:iCs/>
        </w:rPr>
        <w:tab/>
        <w:t xml:space="preserve">Name </w:t>
      </w:r>
      <w:r w:rsidR="005A26D6" w:rsidRPr="005A26D6">
        <w:rPr>
          <w:rFonts w:ascii="Arial" w:hAnsi="Arial" w:cs="Arial"/>
          <w:u w:val="single"/>
        </w:rPr>
        <w:t>Blessing Abumere</w:t>
      </w:r>
    </w:p>
    <w:p w14:paraId="52A69F74" w14:textId="77777777" w:rsidR="00E72465" w:rsidRPr="005A26D6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5A26D6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5A26D6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5A26D6" w:rsidRDefault="00E72465" w:rsidP="00E72465">
      <w:pPr>
        <w:rPr>
          <w:rFonts w:ascii="Arial" w:hAnsi="Arial" w:cs="Arial"/>
          <w:b/>
          <w:bCs/>
          <w:i/>
          <w:iCs/>
        </w:rPr>
      </w:pPr>
      <w:r w:rsidRPr="005A26D6">
        <w:rPr>
          <w:rFonts w:ascii="Arial" w:hAnsi="Arial" w:cs="Arial"/>
          <w:b/>
          <w:bCs/>
          <w:i/>
          <w:iCs/>
        </w:rPr>
        <w:t xml:space="preserve">Partner 2: </w:t>
      </w:r>
      <w:r w:rsidRPr="005A26D6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5A26D6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5A26D6">
        <w:rPr>
          <w:rFonts w:ascii="Arial" w:hAnsi="Arial" w:cs="Arial"/>
          <w:b/>
          <w:bCs/>
          <w:i/>
          <w:iCs/>
        </w:rPr>
        <w:t>review)_</w:t>
      </w:r>
      <w:proofErr w:type="gramEnd"/>
      <w:r w:rsidRPr="005A26D6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5A26D6" w:rsidRDefault="00E72465" w:rsidP="00E72465">
      <w:pPr>
        <w:rPr>
          <w:rFonts w:ascii="Arial" w:hAnsi="Arial" w:cs="Arial"/>
          <w:b/>
          <w:i/>
          <w:iCs/>
        </w:rPr>
      </w:pPr>
      <w:r w:rsidRPr="005A26D6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77777777" w:rsidR="00A369F1" w:rsidRPr="005A26D6" w:rsidRDefault="00A369F1" w:rsidP="00A369F1">
      <w:pPr>
        <w:rPr>
          <w:rFonts w:ascii="Arial" w:hAnsi="Arial" w:cs="Arial"/>
          <w:i/>
          <w:iCs/>
        </w:rPr>
      </w:pPr>
    </w:p>
    <w:p w14:paraId="557E316A" w14:textId="77777777" w:rsidR="00A369F1" w:rsidRPr="005A26D6" w:rsidRDefault="00A369F1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5A26D6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5A26D6">
        <w:rPr>
          <w:rFonts w:ascii="Arial" w:hAnsi="Arial" w:cs="Arial"/>
          <w:b/>
          <w:i/>
          <w:iCs/>
        </w:rPr>
        <w:t xml:space="preserve">Submission instructions: </w:t>
      </w:r>
      <w:r w:rsidRPr="005A26D6">
        <w:rPr>
          <w:rFonts w:ascii="Arial" w:hAnsi="Arial" w:cs="Arial"/>
          <w:i/>
          <w:iCs/>
        </w:rPr>
        <w:t xml:space="preserve">All submissions will be done using blackboard. </w:t>
      </w:r>
      <w:r w:rsidRPr="005A26D6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2BD99E99" w14:textId="77777777" w:rsidR="00E91C2A" w:rsidRPr="005A26D6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56A61C7C" w14:textId="77777777" w:rsidR="00E91C2A" w:rsidRPr="005A26D6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3D9FB722" w14:textId="77777777" w:rsidR="00E91C2A" w:rsidRPr="005A26D6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41F8164D" w14:textId="77777777" w:rsidR="00371BA5" w:rsidRPr="005A26D6" w:rsidRDefault="00371BA5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5A26D6" w:rsidRDefault="00A369F1" w:rsidP="00A369F1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  <w:color w:val="0070C0"/>
        </w:rPr>
        <w:t>Task</w:t>
      </w:r>
      <w:r w:rsidRPr="005A26D6">
        <w:rPr>
          <w:rFonts w:ascii="Arial" w:hAnsi="Arial" w:cs="Arial"/>
          <w:i/>
          <w:iCs/>
        </w:rPr>
        <w:t>:</w:t>
      </w:r>
    </w:p>
    <w:p w14:paraId="47239D68" w14:textId="20903A12" w:rsidR="00FF0EBF" w:rsidRPr="005A26D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5A26D6">
        <w:rPr>
          <w:rFonts w:ascii="Arial" w:hAnsi="Arial" w:cs="Arial"/>
          <w:b/>
          <w:i/>
          <w:iCs/>
        </w:rPr>
        <w:t>Examples:</w:t>
      </w:r>
      <w:r w:rsidRPr="005A26D6">
        <w:rPr>
          <w:rFonts w:ascii="Arial" w:hAnsi="Arial" w:cs="Arial"/>
          <w:i/>
          <w:iCs/>
        </w:rPr>
        <w:t xml:space="preserve"> Refer to your notes from class, the </w:t>
      </w:r>
      <w:r w:rsidR="001553D7" w:rsidRPr="005A26D6">
        <w:rPr>
          <w:rFonts w:ascii="Arial" w:hAnsi="Arial" w:cs="Arial"/>
          <w:i/>
          <w:iCs/>
          <w:color w:val="0070C0"/>
        </w:rPr>
        <w:t>Loops (Part1)</w:t>
      </w:r>
      <w:r w:rsidRPr="005A26D6">
        <w:rPr>
          <w:rFonts w:ascii="Arial" w:hAnsi="Arial" w:cs="Arial"/>
          <w:i/>
          <w:iCs/>
          <w:color w:val="0070C0"/>
        </w:rPr>
        <w:t xml:space="preserve"> PowerPoint</w:t>
      </w:r>
      <w:r w:rsidR="0048585C" w:rsidRPr="005A26D6">
        <w:rPr>
          <w:rFonts w:ascii="Arial" w:hAnsi="Arial" w:cs="Arial"/>
          <w:i/>
          <w:iCs/>
          <w:color w:val="0070C0"/>
        </w:rPr>
        <w:t>,</w:t>
      </w:r>
      <w:r w:rsidRPr="005A26D6">
        <w:rPr>
          <w:rFonts w:ascii="Arial" w:hAnsi="Arial" w:cs="Arial"/>
          <w:i/>
          <w:iCs/>
        </w:rPr>
        <w:t xml:space="preserve"> </w:t>
      </w:r>
      <w:r w:rsidR="005A5E9C" w:rsidRPr="005A26D6">
        <w:rPr>
          <w:rFonts w:ascii="Arial" w:hAnsi="Arial" w:cs="Arial"/>
          <w:i/>
          <w:iCs/>
        </w:rPr>
        <w:t xml:space="preserve">in class </w:t>
      </w:r>
      <w:r w:rsidR="005A5E9C" w:rsidRPr="005A26D6">
        <w:rPr>
          <w:rFonts w:ascii="Arial" w:hAnsi="Arial" w:cs="Arial"/>
          <w:i/>
          <w:iCs/>
          <w:color w:val="0070C0"/>
        </w:rPr>
        <w:t>exercises</w:t>
      </w:r>
      <w:r w:rsidR="005A5E9C" w:rsidRPr="005A26D6">
        <w:rPr>
          <w:rFonts w:ascii="Arial" w:hAnsi="Arial" w:cs="Arial"/>
          <w:i/>
          <w:iCs/>
        </w:rPr>
        <w:t xml:space="preserve"> </w:t>
      </w:r>
      <w:r w:rsidR="005A5E9C" w:rsidRPr="005A26D6">
        <w:rPr>
          <w:rFonts w:ascii="Arial" w:hAnsi="Arial" w:cs="Arial"/>
          <w:bCs/>
          <w:i/>
          <w:iCs/>
        </w:rPr>
        <w:t xml:space="preserve">and </w:t>
      </w:r>
      <w:r w:rsidR="005A5E9C" w:rsidRPr="005A26D6">
        <w:rPr>
          <w:rFonts w:ascii="Arial" w:hAnsi="Arial" w:cs="Arial"/>
          <w:i/>
          <w:iCs/>
        </w:rPr>
        <w:t xml:space="preserve">any available </w:t>
      </w:r>
      <w:r w:rsidR="005A5E9C" w:rsidRPr="005A26D6">
        <w:rPr>
          <w:rFonts w:ascii="Arial" w:hAnsi="Arial" w:cs="Arial"/>
          <w:i/>
          <w:iCs/>
          <w:color w:val="0070C0"/>
        </w:rPr>
        <w:t>videos</w:t>
      </w:r>
      <w:r w:rsidRPr="005A26D6">
        <w:rPr>
          <w:rFonts w:ascii="Arial" w:hAnsi="Arial" w:cs="Arial"/>
          <w:i/>
          <w:iCs/>
        </w:rPr>
        <w:t xml:space="preserve"> (</w:t>
      </w:r>
      <w:r w:rsidR="00A358A0" w:rsidRPr="005A26D6">
        <w:rPr>
          <w:rFonts w:ascii="Arial" w:hAnsi="Arial" w:cs="Arial"/>
          <w:i/>
          <w:iCs/>
        </w:rPr>
        <w:t xml:space="preserve">all </w:t>
      </w:r>
      <w:r w:rsidRPr="005A26D6">
        <w:rPr>
          <w:rFonts w:ascii="Arial" w:hAnsi="Arial" w:cs="Arial"/>
          <w:i/>
          <w:iCs/>
        </w:rPr>
        <w:t>located in Blackboard).</w:t>
      </w:r>
      <w:r w:rsidR="00C63B71" w:rsidRPr="005A26D6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5A26D6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70B093DD" w14:textId="73CACD3C" w:rsidR="00C63B71" w:rsidRPr="005A26D6" w:rsidRDefault="00C63B71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5A26D6">
        <w:rPr>
          <w:rFonts w:ascii="Arial" w:hAnsi="Arial" w:cs="Arial"/>
          <w:i/>
          <w:iCs/>
          <w:szCs w:val="19"/>
          <w:highlight w:val="white"/>
        </w:rPr>
        <w:t xml:space="preserve">  </w:t>
      </w:r>
      <w:r w:rsidRPr="005A26D6">
        <w:rPr>
          <w:rFonts w:ascii="Arial" w:hAnsi="Arial" w:cs="Arial"/>
          <w:b/>
          <w:i/>
          <w:iCs/>
          <w:u w:val="single"/>
        </w:rPr>
        <w:t>Part1</w:t>
      </w:r>
      <w:r w:rsidR="006151D7" w:rsidRPr="005A26D6">
        <w:rPr>
          <w:rFonts w:ascii="Arial" w:hAnsi="Arial" w:cs="Arial"/>
          <w:b/>
          <w:i/>
          <w:iCs/>
          <w:u w:val="single"/>
        </w:rPr>
        <w:t xml:space="preserve"> (</w:t>
      </w:r>
      <w:r w:rsidR="00F65F54" w:rsidRPr="005A26D6">
        <w:rPr>
          <w:rFonts w:ascii="Arial" w:hAnsi="Arial" w:cs="Arial"/>
          <w:b/>
          <w:i/>
          <w:iCs/>
          <w:u w:val="single"/>
        </w:rPr>
        <w:t>15</w:t>
      </w:r>
      <w:r w:rsidR="006151D7" w:rsidRPr="005A26D6">
        <w:rPr>
          <w:rFonts w:ascii="Arial" w:hAnsi="Arial" w:cs="Arial"/>
          <w:b/>
          <w:i/>
          <w:iCs/>
          <w:u w:val="single"/>
        </w:rPr>
        <w:t xml:space="preserve"> Points)</w:t>
      </w:r>
      <w:r w:rsidRPr="005A26D6">
        <w:rPr>
          <w:rFonts w:ascii="Arial" w:hAnsi="Arial" w:cs="Arial"/>
          <w:b/>
          <w:i/>
          <w:iCs/>
          <w:u w:val="single"/>
        </w:rPr>
        <w:t>:</w:t>
      </w:r>
    </w:p>
    <w:p w14:paraId="5655FF6F" w14:textId="77777777" w:rsidR="00FF0EBF" w:rsidRPr="005A26D6" w:rsidRDefault="00FF0EBF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1614A31A" w14:textId="74A62762" w:rsidR="00645526" w:rsidRPr="00904CBC" w:rsidRDefault="00066281" w:rsidP="00645526">
      <w:pPr>
        <w:pStyle w:val="ListParagraph"/>
        <w:numPr>
          <w:ilvl w:val="0"/>
          <w:numId w:val="1"/>
        </w:numPr>
        <w:rPr>
          <w:rFonts w:ascii="Arial" w:hAnsi="Arial" w:cs="Arial"/>
          <w:i/>
          <w:iCs/>
          <w:highlight w:val="green"/>
        </w:rPr>
      </w:pPr>
      <w:r w:rsidRPr="00904CBC">
        <w:rPr>
          <w:rFonts w:ascii="Arial" w:hAnsi="Arial" w:cs="Arial"/>
          <w:i/>
          <w:iCs/>
          <w:highlight w:val="green"/>
        </w:rPr>
        <w:t>Type in the following program. Add a comment at the top to include your name</w:t>
      </w:r>
      <w:r w:rsidR="008E4CA4" w:rsidRPr="00904CBC">
        <w:rPr>
          <w:rFonts w:ascii="Arial" w:hAnsi="Arial" w:cs="Arial"/>
          <w:i/>
          <w:iCs/>
          <w:highlight w:val="green"/>
        </w:rPr>
        <w:t>(</w:t>
      </w:r>
      <w:r w:rsidRPr="00904CBC">
        <w:rPr>
          <w:rFonts w:ascii="Arial" w:hAnsi="Arial" w:cs="Arial"/>
          <w:i/>
          <w:iCs/>
          <w:highlight w:val="green"/>
        </w:rPr>
        <w:t>s</w:t>
      </w:r>
      <w:r w:rsidR="008E4CA4" w:rsidRPr="00904CBC">
        <w:rPr>
          <w:rFonts w:ascii="Arial" w:hAnsi="Arial" w:cs="Arial"/>
          <w:i/>
          <w:iCs/>
          <w:highlight w:val="green"/>
        </w:rPr>
        <w:t>)</w:t>
      </w:r>
      <w:r w:rsidRPr="00904CBC">
        <w:rPr>
          <w:rFonts w:ascii="Arial" w:hAnsi="Arial" w:cs="Arial"/>
          <w:i/>
          <w:iCs/>
          <w:highlight w:val="green"/>
        </w:rPr>
        <w:t xml:space="preserve"> and the date.</w:t>
      </w:r>
    </w:p>
    <w:p w14:paraId="4DBD7EF3" w14:textId="30A67AD4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808080"/>
          <w:sz w:val="19"/>
          <w:szCs w:val="19"/>
        </w:rPr>
        <w:t>#include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79BC05D8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FF"/>
          <w:sz w:val="19"/>
          <w:szCs w:val="19"/>
        </w:rPr>
        <w:t>using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00FF"/>
          <w:sz w:val="19"/>
          <w:szCs w:val="19"/>
        </w:rPr>
        <w:t>namespace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5A26D6">
        <w:rPr>
          <w:rFonts w:ascii="Consolas" w:hAnsi="Consolas" w:cs="Arial"/>
          <w:color w:val="000000"/>
          <w:sz w:val="19"/>
          <w:szCs w:val="19"/>
        </w:rPr>
        <w:t>std;</w:t>
      </w:r>
      <w:proofErr w:type="gramEnd"/>
    </w:p>
    <w:p w14:paraId="3D3919F1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52A510BC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FF"/>
          <w:sz w:val="19"/>
          <w:szCs w:val="19"/>
        </w:rPr>
        <w:t>int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5A26D6">
        <w:rPr>
          <w:rFonts w:ascii="Consolas" w:hAnsi="Consolas" w:cs="Arial"/>
          <w:color w:val="000000"/>
          <w:sz w:val="19"/>
          <w:szCs w:val="19"/>
        </w:rPr>
        <w:t>main(</w:t>
      </w:r>
      <w:proofErr w:type="gramEnd"/>
      <w:r w:rsidRPr="005A26D6">
        <w:rPr>
          <w:rFonts w:ascii="Consolas" w:hAnsi="Consolas" w:cs="Arial"/>
          <w:color w:val="000000"/>
          <w:sz w:val="19"/>
          <w:szCs w:val="19"/>
        </w:rPr>
        <w:t>)</w:t>
      </w:r>
    </w:p>
    <w:p w14:paraId="217FE280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>{</w:t>
      </w:r>
    </w:p>
    <w:p w14:paraId="4221190C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FF"/>
          <w:sz w:val="19"/>
          <w:szCs w:val="19"/>
        </w:rPr>
        <w:t>int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5A26D6">
        <w:rPr>
          <w:rFonts w:ascii="Consolas" w:hAnsi="Consolas" w:cs="Arial"/>
          <w:color w:val="000000"/>
          <w:sz w:val="19"/>
          <w:szCs w:val="19"/>
        </w:rPr>
        <w:t>num;</w:t>
      </w:r>
      <w:proofErr w:type="gramEnd"/>
    </w:p>
    <w:p w14:paraId="0ACAC551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200073BE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A31515"/>
          <w:sz w:val="19"/>
          <w:szCs w:val="19"/>
        </w:rPr>
        <w:t>"Enter numbers, 999 to quit"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; </w:t>
      </w:r>
      <w:r w:rsidRPr="005A26D6">
        <w:rPr>
          <w:rFonts w:ascii="Consolas" w:hAnsi="Consolas" w:cs="Arial"/>
          <w:color w:val="008000"/>
          <w:sz w:val="19"/>
          <w:szCs w:val="19"/>
        </w:rPr>
        <w:t>//</w:t>
      </w:r>
      <w:proofErr w:type="gramStart"/>
      <w:r w:rsidRPr="005A26D6">
        <w:rPr>
          <w:rFonts w:ascii="Consolas" w:hAnsi="Consolas" w:cs="Arial"/>
          <w:color w:val="008000"/>
          <w:sz w:val="19"/>
          <w:szCs w:val="19"/>
        </w:rPr>
        <w:t>1.Start</w:t>
      </w:r>
      <w:proofErr w:type="gramEnd"/>
    </w:p>
    <w:p w14:paraId="4C650628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gt;&g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num; </w:t>
      </w:r>
      <w:r w:rsidRPr="005A26D6">
        <w:rPr>
          <w:rFonts w:ascii="Consolas" w:hAnsi="Consolas" w:cs="Arial"/>
          <w:color w:val="008000"/>
          <w:sz w:val="19"/>
          <w:szCs w:val="19"/>
        </w:rPr>
        <w:t>//</w:t>
      </w:r>
      <w:proofErr w:type="gramStart"/>
      <w:r w:rsidRPr="005A26D6">
        <w:rPr>
          <w:rFonts w:ascii="Consolas" w:hAnsi="Consolas" w:cs="Arial"/>
          <w:color w:val="008000"/>
          <w:sz w:val="19"/>
          <w:szCs w:val="19"/>
        </w:rPr>
        <w:t>1.Start</w:t>
      </w:r>
      <w:proofErr w:type="gramEnd"/>
    </w:p>
    <w:p w14:paraId="5AAA06F8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7DA3B26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FF"/>
          <w:sz w:val="19"/>
          <w:szCs w:val="19"/>
        </w:rPr>
        <w:t>while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(</w:t>
      </w:r>
      <w:proofErr w:type="gramStart"/>
      <w:r w:rsidRPr="005A26D6">
        <w:rPr>
          <w:rFonts w:ascii="Consolas" w:hAnsi="Consolas" w:cs="Arial"/>
          <w:color w:val="000000"/>
          <w:sz w:val="19"/>
          <w:szCs w:val="19"/>
        </w:rPr>
        <w:t>num !</w:t>
      </w:r>
      <w:proofErr w:type="gramEnd"/>
      <w:r w:rsidRPr="005A26D6">
        <w:rPr>
          <w:rFonts w:ascii="Consolas" w:hAnsi="Consolas" w:cs="Arial"/>
          <w:color w:val="000000"/>
          <w:sz w:val="19"/>
          <w:szCs w:val="19"/>
        </w:rPr>
        <w:t xml:space="preserve">= 999) </w:t>
      </w:r>
      <w:r w:rsidRPr="005A26D6">
        <w:rPr>
          <w:rFonts w:ascii="Consolas" w:hAnsi="Consolas" w:cs="Arial"/>
          <w:color w:val="008000"/>
          <w:sz w:val="19"/>
          <w:szCs w:val="19"/>
        </w:rPr>
        <w:t>//2.Test</w:t>
      </w:r>
    </w:p>
    <w:p w14:paraId="1A1BFF97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  <w:t>{</w:t>
      </w:r>
    </w:p>
    <w:p w14:paraId="3F291514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A31515"/>
          <w:sz w:val="19"/>
          <w:szCs w:val="19"/>
        </w:rPr>
        <w:t>"Number entered is: "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num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; </w:t>
      </w:r>
      <w:r w:rsidRPr="005A26D6">
        <w:rPr>
          <w:rFonts w:ascii="Consolas" w:hAnsi="Consolas" w:cs="Arial"/>
          <w:color w:val="008000"/>
          <w:sz w:val="19"/>
          <w:szCs w:val="19"/>
        </w:rPr>
        <w:t>//</w:t>
      </w:r>
      <w:proofErr w:type="gramStart"/>
      <w:r w:rsidRPr="005A26D6">
        <w:rPr>
          <w:rFonts w:ascii="Consolas" w:hAnsi="Consolas" w:cs="Arial"/>
          <w:color w:val="008000"/>
          <w:sz w:val="19"/>
          <w:szCs w:val="19"/>
        </w:rPr>
        <w:t>3.Action</w:t>
      </w:r>
      <w:proofErr w:type="gramEnd"/>
    </w:p>
    <w:p w14:paraId="261A7636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cout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A31515"/>
          <w:sz w:val="19"/>
          <w:szCs w:val="19"/>
        </w:rPr>
        <w:t>"Enter numbers, 999 to quit"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lt;&l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endl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; </w:t>
      </w:r>
      <w:r w:rsidRPr="005A26D6">
        <w:rPr>
          <w:rFonts w:ascii="Consolas" w:hAnsi="Consolas" w:cs="Arial"/>
          <w:color w:val="008000"/>
          <w:sz w:val="19"/>
          <w:szCs w:val="19"/>
        </w:rPr>
        <w:t>//</w:t>
      </w:r>
      <w:proofErr w:type="gramStart"/>
      <w:r w:rsidRPr="005A26D6">
        <w:rPr>
          <w:rFonts w:ascii="Consolas" w:hAnsi="Consolas" w:cs="Arial"/>
          <w:color w:val="008000"/>
          <w:sz w:val="19"/>
          <w:szCs w:val="19"/>
        </w:rPr>
        <w:t>4.Restart</w:t>
      </w:r>
      <w:proofErr w:type="gramEnd"/>
    </w:p>
    <w:p w14:paraId="6035B634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00"/>
          <w:sz w:val="19"/>
          <w:szCs w:val="19"/>
        </w:rPr>
        <w:tab/>
      </w:r>
      <w:proofErr w:type="spellStart"/>
      <w:r w:rsidRPr="005A26D6">
        <w:rPr>
          <w:rFonts w:ascii="Consolas" w:hAnsi="Consolas" w:cs="Arial"/>
          <w:color w:val="000000"/>
          <w:sz w:val="19"/>
          <w:szCs w:val="19"/>
        </w:rPr>
        <w:t>cin</w:t>
      </w:r>
      <w:proofErr w:type="spellEnd"/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5A26D6">
        <w:rPr>
          <w:rFonts w:ascii="Consolas" w:hAnsi="Consolas" w:cs="Arial"/>
          <w:color w:val="008080"/>
          <w:sz w:val="19"/>
          <w:szCs w:val="19"/>
        </w:rPr>
        <w:t>&gt;&gt;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num; </w:t>
      </w:r>
      <w:r w:rsidRPr="005A26D6">
        <w:rPr>
          <w:rFonts w:ascii="Consolas" w:hAnsi="Consolas" w:cs="Arial"/>
          <w:color w:val="008000"/>
          <w:sz w:val="19"/>
          <w:szCs w:val="19"/>
        </w:rPr>
        <w:t>//</w:t>
      </w:r>
      <w:proofErr w:type="gramStart"/>
      <w:r w:rsidRPr="005A26D6">
        <w:rPr>
          <w:rFonts w:ascii="Consolas" w:hAnsi="Consolas" w:cs="Arial"/>
          <w:color w:val="008000"/>
          <w:sz w:val="19"/>
          <w:szCs w:val="19"/>
        </w:rPr>
        <w:t>4.Restart</w:t>
      </w:r>
      <w:proofErr w:type="gramEnd"/>
    </w:p>
    <w:p w14:paraId="079BD8C3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  <w:t>}</w:t>
      </w:r>
    </w:p>
    <w:p w14:paraId="00D76B96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63471C8D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</w:p>
    <w:p w14:paraId="3A1F3CDE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ab/>
      </w:r>
      <w:r w:rsidRPr="005A26D6">
        <w:rPr>
          <w:rFonts w:ascii="Consolas" w:hAnsi="Consolas" w:cs="Arial"/>
          <w:color w:val="0000FF"/>
          <w:sz w:val="19"/>
          <w:szCs w:val="19"/>
        </w:rPr>
        <w:t>return</w:t>
      </w:r>
      <w:r w:rsidRPr="005A26D6">
        <w:rPr>
          <w:rFonts w:ascii="Consolas" w:hAnsi="Consolas" w:cs="Arial"/>
          <w:color w:val="000000"/>
          <w:sz w:val="19"/>
          <w:szCs w:val="19"/>
        </w:rPr>
        <w:t xml:space="preserve"> </w:t>
      </w:r>
      <w:proofErr w:type="gramStart"/>
      <w:r w:rsidRPr="005A26D6">
        <w:rPr>
          <w:rFonts w:ascii="Consolas" w:hAnsi="Consolas" w:cs="Arial"/>
          <w:color w:val="000000"/>
          <w:sz w:val="19"/>
          <w:szCs w:val="19"/>
        </w:rPr>
        <w:t>0;</w:t>
      </w:r>
      <w:proofErr w:type="gramEnd"/>
    </w:p>
    <w:p w14:paraId="5B6EE850" w14:textId="77777777" w:rsidR="001872FA" w:rsidRPr="005A26D6" w:rsidRDefault="001872FA" w:rsidP="001872FA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5A26D6">
        <w:rPr>
          <w:rFonts w:ascii="Consolas" w:hAnsi="Consolas" w:cs="Arial"/>
          <w:color w:val="000000"/>
          <w:sz w:val="19"/>
          <w:szCs w:val="19"/>
        </w:rPr>
        <w:t>}</w:t>
      </w:r>
    </w:p>
    <w:p w14:paraId="48D332D5" w14:textId="77777777" w:rsidR="001872FA" w:rsidRPr="005A26D6" w:rsidRDefault="001872FA" w:rsidP="001872FA">
      <w:pPr>
        <w:rPr>
          <w:rFonts w:ascii="Arial" w:hAnsi="Arial" w:cs="Arial"/>
          <w:i/>
          <w:iCs/>
          <w:noProof/>
        </w:rPr>
      </w:pPr>
      <w:r w:rsidRPr="005A26D6">
        <w:rPr>
          <w:rFonts w:ascii="Arial" w:hAnsi="Arial" w:cs="Arial"/>
          <w:i/>
          <w:iCs/>
          <w:noProof/>
        </w:rPr>
        <w:t> </w:t>
      </w:r>
      <w:r w:rsidRPr="005A26D6">
        <w:rPr>
          <w:rFonts w:ascii="Arial" w:hAnsi="Arial" w:cs="Arial"/>
          <w:i/>
          <w:iCs/>
          <w:noProof/>
        </w:rPr>
        <w:br/>
      </w:r>
    </w:p>
    <w:p w14:paraId="07EB622A" w14:textId="77777777" w:rsidR="001872FA" w:rsidRPr="005A26D6" w:rsidRDefault="001872FA" w:rsidP="001872FA">
      <w:pPr>
        <w:spacing w:after="0"/>
        <w:jc w:val="both"/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-Compile and </w:t>
      </w:r>
      <w:proofErr w:type="gramStart"/>
      <w:r w:rsidRPr="005A26D6">
        <w:rPr>
          <w:rFonts w:ascii="Arial" w:hAnsi="Arial" w:cs="Arial"/>
          <w:i/>
          <w:iCs/>
        </w:rPr>
        <w:t>Run</w:t>
      </w:r>
      <w:proofErr w:type="gramEnd"/>
      <w:r w:rsidRPr="005A26D6">
        <w:rPr>
          <w:rFonts w:ascii="Arial" w:hAnsi="Arial" w:cs="Arial"/>
          <w:i/>
          <w:iCs/>
        </w:rPr>
        <w:t xml:space="preserve"> with different values.</w:t>
      </w:r>
    </w:p>
    <w:p w14:paraId="6C21A40C" w14:textId="2BA600DE" w:rsidR="001872FA" w:rsidRPr="005A26D6" w:rsidRDefault="001872FA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  <w:r w:rsidRPr="005A26D6">
        <w:rPr>
          <w:rFonts w:ascii="Arial" w:hAnsi="Arial" w:cs="Arial"/>
          <w:i/>
          <w:iCs/>
          <w:noProof/>
        </w:rPr>
        <w:t>a) Add the steps to total the number entered</w:t>
      </w:r>
      <w:r w:rsidR="00093CBD" w:rsidRPr="005A26D6">
        <w:rPr>
          <w:rFonts w:ascii="Arial" w:hAnsi="Arial" w:cs="Arial"/>
          <w:i/>
          <w:iCs/>
          <w:noProof/>
        </w:rPr>
        <w:t>; total number entered should display once after loop ends.</w:t>
      </w:r>
    </w:p>
    <w:p w14:paraId="3ADBA660" w14:textId="77777777" w:rsidR="00F71301" w:rsidRPr="005A26D6" w:rsidRDefault="00F71301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</w:rPr>
      </w:pPr>
    </w:p>
    <w:p w14:paraId="619F4270" w14:textId="6E8F0094" w:rsidR="001872FA" w:rsidRPr="005A26D6" w:rsidRDefault="001872FA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  <w:r w:rsidRPr="005A26D6">
        <w:rPr>
          <w:rFonts w:ascii="Arial" w:hAnsi="Arial" w:cs="Arial"/>
          <w:i/>
          <w:iCs/>
          <w:noProof/>
        </w:rPr>
        <w:t>b) Add the steps to count how many numbers entered</w:t>
      </w:r>
      <w:r w:rsidR="001A5063" w:rsidRPr="005A26D6">
        <w:rPr>
          <w:rFonts w:ascii="Arial" w:hAnsi="Arial" w:cs="Arial"/>
          <w:i/>
          <w:iCs/>
          <w:noProof/>
        </w:rPr>
        <w:t>; total count should display once after loop ends.</w:t>
      </w:r>
    </w:p>
    <w:p w14:paraId="178A913C" w14:textId="77777777" w:rsidR="00F71301" w:rsidRPr="005A26D6" w:rsidRDefault="00F71301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</w:p>
    <w:p w14:paraId="35C4BA0D" w14:textId="77777777" w:rsidR="001872FA" w:rsidRPr="005A26D6" w:rsidRDefault="001872FA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  <w:r w:rsidRPr="005A26D6">
        <w:rPr>
          <w:rFonts w:ascii="Arial" w:hAnsi="Arial" w:cs="Arial"/>
          <w:i/>
          <w:iCs/>
          <w:noProof/>
        </w:rPr>
        <w:t>c) Test with values you know the answer to. (At least three test)</w:t>
      </w:r>
    </w:p>
    <w:p w14:paraId="39F274E7" w14:textId="77777777" w:rsidR="00F71301" w:rsidRPr="005A26D6" w:rsidRDefault="00F71301" w:rsidP="001872FA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</w:p>
    <w:p w14:paraId="75CBAB8B" w14:textId="77777777" w:rsidR="00904CBC" w:rsidRDefault="001872FA" w:rsidP="001872FA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d) </w:t>
      </w:r>
      <w:r w:rsidR="00833689" w:rsidRPr="005A26D6">
        <w:rPr>
          <w:rFonts w:ascii="Arial" w:hAnsi="Arial" w:cs="Arial"/>
          <w:b/>
          <w:i/>
          <w:iCs/>
          <w:u w:val="single"/>
        </w:rPr>
        <w:t>SUBMIT your corrected code, and sample of output (Below):</w:t>
      </w:r>
      <w:r w:rsidRPr="005A26D6">
        <w:rPr>
          <w:rFonts w:ascii="Arial" w:hAnsi="Arial" w:cs="Arial"/>
          <w:i/>
          <w:iCs/>
        </w:rPr>
        <w:t xml:space="preserve">    </w:t>
      </w:r>
    </w:p>
    <w:p w14:paraId="249D053A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/* </w:t>
      </w:r>
    </w:p>
    <w:p w14:paraId="36DE54DE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0A6A977A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    10/12/2022</w:t>
      </w:r>
    </w:p>
    <w:p w14:paraId="3641DA18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17589C18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3D69023C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0879683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6CA5C37A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E491FC0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653D481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90C24D8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01EE2CFE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2940BA6E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num;</w:t>
      </w:r>
      <w:proofErr w:type="gramEnd"/>
    </w:p>
    <w:p w14:paraId="333CE39C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sum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 sum of inputs </w:t>
      </w:r>
    </w:p>
    <w:p w14:paraId="41F49364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count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;</w:t>
      </w:r>
      <w:proofErr w:type="gramEnd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total times ran</w:t>
      </w:r>
    </w:p>
    <w:p w14:paraId="5EC73440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B2C5BAF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"Enter numbers, 999 to quit"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1.Start</w:t>
      </w:r>
      <w:proofErr w:type="gramEnd"/>
    </w:p>
    <w:p w14:paraId="0FC619A6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1.Start</w:t>
      </w:r>
      <w:proofErr w:type="gramEnd"/>
    </w:p>
    <w:p w14:paraId="3DD2BD50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8B56EE4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while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gram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num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!</w:t>
      </w:r>
      <w:proofErr w:type="gramEnd"/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999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2.Test</w:t>
      </w:r>
    </w:p>
    <w:p w14:paraId="436C0FF2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{   </w:t>
      </w:r>
    </w:p>
    <w:p w14:paraId="23AC9F11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sum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+=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num;</w:t>
      </w:r>
      <w:proofErr w:type="gramEnd"/>
    </w:p>
    <w:p w14:paraId="305F1516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        count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proofErr w:type="gramStart"/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AB8B286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Number</w:t>
      </w:r>
      <w:proofErr w:type="spellEnd"/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 xml:space="preserve"> entered is: "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3.Action</w:t>
      </w:r>
      <w:proofErr w:type="gramEnd"/>
    </w:p>
    <w:p w14:paraId="2AA5AE1A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114D2BE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"Enter numbers, 999 to quit"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4.Restart</w:t>
      </w:r>
      <w:proofErr w:type="gramEnd"/>
    </w:p>
    <w:p w14:paraId="06E59ED0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;</w:t>
      </w:r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gramStart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>4.Restart</w:t>
      </w:r>
      <w:proofErr w:type="gramEnd"/>
      <w:r w:rsidRPr="00904CBC">
        <w:rPr>
          <w:rFonts w:ascii="Consolas" w:eastAsia="Times New Roman" w:hAnsi="Consolas" w:cs="Times New Roman"/>
          <w:color w:val="8B949E"/>
          <w:sz w:val="21"/>
          <w:szCs w:val="21"/>
        </w:rPr>
        <w:t xml:space="preserve">   </w:t>
      </w:r>
    </w:p>
    <w:p w14:paraId="320A5898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51F5A08D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71D1930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The</w:t>
      </w:r>
      <w:proofErr w:type="spellEnd"/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 xml:space="preserve"> Total </w:t>
      </w:r>
      <w:proofErr w:type="gramStart"/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Of</w:t>
      </w:r>
      <w:proofErr w:type="gramEnd"/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 xml:space="preserve"> All Numbers Entered Was: "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sum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25C29B8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A5D6FF"/>
          <w:sz w:val="21"/>
          <w:szCs w:val="21"/>
        </w:rPr>
        <w:t>"The Total Count Was: "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count;</w:t>
      </w:r>
      <w:proofErr w:type="gramEnd"/>
    </w:p>
    <w:p w14:paraId="74B9452B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904CBC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904CBC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29F6DD9" w14:textId="77777777" w:rsidR="00904CBC" w:rsidRPr="00904CBC" w:rsidRDefault="00904CBC" w:rsidP="00904CBC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904CBC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5BEAAD94" w14:textId="11106AFF" w:rsidR="007439AD" w:rsidRPr="005A26D6" w:rsidRDefault="00904CBC" w:rsidP="006F0130">
      <w:pPr>
        <w:rPr>
          <w:rFonts w:ascii="Arial" w:hAnsi="Arial" w:cs="Arial"/>
          <w:i/>
          <w:iCs/>
        </w:rPr>
      </w:pPr>
      <w:r w:rsidRPr="00904CBC">
        <w:rPr>
          <w:rFonts w:ascii="Arial" w:hAnsi="Arial" w:cs="Arial"/>
          <w:i/>
          <w:iCs/>
          <w:noProof/>
        </w:rPr>
        <w:drawing>
          <wp:inline distT="0" distB="0" distL="0" distR="0" wp14:anchorId="3DE56F1C" wp14:editId="4A62E422">
            <wp:extent cx="5943600" cy="2907030"/>
            <wp:effectExtent l="0" t="0" r="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763BB" w14:textId="77777777" w:rsidR="005A5F6A" w:rsidRPr="005A26D6" w:rsidRDefault="005A5F6A" w:rsidP="007439AD">
      <w:pPr>
        <w:ind w:left="720"/>
        <w:rPr>
          <w:rFonts w:ascii="Arial" w:hAnsi="Arial" w:cs="Arial"/>
          <w:i/>
          <w:iCs/>
        </w:rPr>
      </w:pPr>
    </w:p>
    <w:p w14:paraId="0929D966" w14:textId="77777777" w:rsidR="005A5F6A" w:rsidRPr="005A26D6" w:rsidRDefault="005A5F6A" w:rsidP="007439AD">
      <w:pPr>
        <w:ind w:left="720"/>
        <w:rPr>
          <w:rFonts w:ascii="Arial" w:hAnsi="Arial" w:cs="Arial"/>
          <w:i/>
          <w:iCs/>
        </w:rPr>
      </w:pPr>
    </w:p>
    <w:p w14:paraId="58DB16CA" w14:textId="77777777" w:rsidR="001872FA" w:rsidRPr="005A26D6" w:rsidRDefault="001872FA" w:rsidP="007439AD">
      <w:pPr>
        <w:ind w:left="720"/>
        <w:rPr>
          <w:rFonts w:ascii="Arial" w:hAnsi="Arial" w:cs="Arial"/>
          <w:i/>
          <w:iCs/>
        </w:rPr>
      </w:pPr>
    </w:p>
    <w:p w14:paraId="68063220" w14:textId="77777777" w:rsidR="001872FA" w:rsidRPr="005A26D6" w:rsidRDefault="001872FA" w:rsidP="007439AD">
      <w:pPr>
        <w:ind w:left="720"/>
        <w:rPr>
          <w:rFonts w:ascii="Arial" w:hAnsi="Arial" w:cs="Arial"/>
          <w:i/>
          <w:iCs/>
        </w:rPr>
      </w:pPr>
    </w:p>
    <w:p w14:paraId="50BDE14C" w14:textId="77777777" w:rsidR="001872FA" w:rsidRPr="005A26D6" w:rsidRDefault="001872FA" w:rsidP="007439AD">
      <w:pPr>
        <w:ind w:left="720"/>
        <w:rPr>
          <w:rFonts w:ascii="Arial" w:hAnsi="Arial" w:cs="Arial"/>
          <w:i/>
          <w:iCs/>
        </w:rPr>
      </w:pPr>
    </w:p>
    <w:p w14:paraId="68C7FB63" w14:textId="77777777" w:rsidR="006668DB" w:rsidRPr="005A26D6" w:rsidRDefault="006668DB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1DAFDF5" w14:textId="6A4A74E4" w:rsidR="006D35CD" w:rsidRPr="005A26D6" w:rsidRDefault="006D35CD" w:rsidP="006D35CD">
      <w:pPr>
        <w:rPr>
          <w:rFonts w:ascii="Arial" w:hAnsi="Arial" w:cs="Arial"/>
          <w:b/>
          <w:i/>
          <w:iCs/>
          <w:u w:val="single"/>
        </w:rPr>
      </w:pPr>
      <w:r w:rsidRPr="005A26D6">
        <w:rPr>
          <w:rFonts w:ascii="Arial" w:hAnsi="Arial" w:cs="Arial"/>
          <w:i/>
          <w:iCs/>
        </w:rPr>
        <w:t xml:space="preserve"> </w:t>
      </w:r>
      <w:r w:rsidRPr="005A26D6">
        <w:rPr>
          <w:rFonts w:ascii="Arial" w:hAnsi="Arial" w:cs="Arial"/>
          <w:b/>
          <w:i/>
          <w:iCs/>
          <w:u w:val="single"/>
        </w:rPr>
        <w:t>Part</w:t>
      </w:r>
      <w:r w:rsidR="00B67EB1" w:rsidRPr="005A26D6">
        <w:rPr>
          <w:rFonts w:ascii="Arial" w:hAnsi="Arial" w:cs="Arial"/>
          <w:b/>
          <w:i/>
          <w:iCs/>
          <w:u w:val="single"/>
        </w:rPr>
        <w:t>2</w:t>
      </w:r>
      <w:r w:rsidR="002C795A" w:rsidRPr="005A26D6">
        <w:rPr>
          <w:rFonts w:ascii="Arial" w:hAnsi="Arial" w:cs="Arial"/>
          <w:b/>
          <w:i/>
          <w:iCs/>
          <w:u w:val="single"/>
        </w:rPr>
        <w:t xml:space="preserve"> (1</w:t>
      </w:r>
      <w:r w:rsidR="00B67EB1" w:rsidRPr="005A26D6">
        <w:rPr>
          <w:rFonts w:ascii="Arial" w:hAnsi="Arial" w:cs="Arial"/>
          <w:b/>
          <w:i/>
          <w:iCs/>
          <w:u w:val="single"/>
        </w:rPr>
        <w:t>5</w:t>
      </w:r>
      <w:r w:rsidR="002C795A" w:rsidRPr="005A26D6">
        <w:rPr>
          <w:rFonts w:ascii="Arial" w:hAnsi="Arial" w:cs="Arial"/>
          <w:b/>
          <w:i/>
          <w:iCs/>
          <w:u w:val="single"/>
        </w:rPr>
        <w:t xml:space="preserve"> points)</w:t>
      </w:r>
      <w:r w:rsidRPr="005A26D6">
        <w:rPr>
          <w:rFonts w:ascii="Arial" w:hAnsi="Arial" w:cs="Arial"/>
          <w:b/>
          <w:i/>
          <w:iCs/>
          <w:u w:val="single"/>
        </w:rPr>
        <w:t>:</w:t>
      </w:r>
      <w:r w:rsidR="00871007" w:rsidRPr="005A26D6">
        <w:rPr>
          <w:rFonts w:ascii="Arial" w:hAnsi="Arial" w:cs="Arial"/>
          <w:b/>
          <w:i/>
          <w:iCs/>
          <w:u w:val="single"/>
        </w:rPr>
        <w:t xml:space="preserve"> </w:t>
      </w:r>
    </w:p>
    <w:p w14:paraId="394D60BE" w14:textId="77777777" w:rsidR="006D35CD" w:rsidRPr="005A26D6" w:rsidRDefault="006D35CD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90F6160" w14:textId="2EE08031" w:rsidR="00981D15" w:rsidRPr="005A26D6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Copy and paste the link below into a </w:t>
      </w:r>
      <w:r w:rsidRPr="005A26D6">
        <w:rPr>
          <w:rFonts w:ascii="Arial" w:hAnsi="Arial" w:cs="Arial"/>
          <w:i/>
          <w:iCs/>
          <w:color w:val="FF0000"/>
        </w:rPr>
        <w:t xml:space="preserve">Google web browser </w:t>
      </w:r>
      <w:r w:rsidRPr="005A26D6">
        <w:rPr>
          <w:rFonts w:ascii="Arial" w:hAnsi="Arial" w:cs="Arial"/>
          <w:i/>
          <w:iCs/>
        </w:rPr>
        <w:t>and c</w:t>
      </w:r>
      <w:r w:rsidR="00981D15" w:rsidRPr="005A26D6">
        <w:rPr>
          <w:rFonts w:ascii="Arial" w:hAnsi="Arial" w:cs="Arial"/>
          <w:i/>
          <w:iCs/>
        </w:rPr>
        <w:t>omplete the Security Injectio</w:t>
      </w:r>
      <w:r w:rsidR="00ED0DBC" w:rsidRPr="005A26D6">
        <w:rPr>
          <w:rFonts w:ascii="Arial" w:hAnsi="Arial" w:cs="Arial"/>
          <w:i/>
          <w:iCs/>
        </w:rPr>
        <w:t>n</w:t>
      </w:r>
      <w:r w:rsidR="003E3485" w:rsidRPr="005A26D6">
        <w:rPr>
          <w:rFonts w:ascii="Arial" w:hAnsi="Arial" w:cs="Arial"/>
          <w:i/>
          <w:iCs/>
        </w:rPr>
        <w:t xml:space="preserve">, </w:t>
      </w:r>
      <w:r w:rsidR="000F7E85" w:rsidRPr="005A26D6">
        <w:rPr>
          <w:rFonts w:ascii="Arial" w:hAnsi="Arial" w:cs="Arial"/>
          <w:i/>
          <w:iCs/>
        </w:rPr>
        <w:t xml:space="preserve">for </w:t>
      </w:r>
      <w:r w:rsidR="003E3485" w:rsidRPr="005A26D6">
        <w:rPr>
          <w:rFonts w:ascii="Arial" w:hAnsi="Arial" w:cs="Arial"/>
          <w:i/>
          <w:iCs/>
        </w:rPr>
        <w:t>Input validation</w:t>
      </w:r>
      <w:r w:rsidR="000F7E85" w:rsidRPr="005A26D6">
        <w:rPr>
          <w:rFonts w:ascii="Arial" w:hAnsi="Arial" w:cs="Arial"/>
          <w:i/>
          <w:iCs/>
        </w:rPr>
        <w:t>.</w:t>
      </w:r>
      <w:r w:rsidR="00981D15" w:rsidRPr="005A26D6">
        <w:rPr>
          <w:rFonts w:ascii="Arial" w:hAnsi="Arial" w:cs="Arial"/>
          <w:i/>
          <w:iCs/>
        </w:rPr>
        <w:t xml:space="preserve"> </w:t>
      </w:r>
    </w:p>
    <w:p w14:paraId="20C3C755" w14:textId="05511424" w:rsidR="009B2097" w:rsidRPr="005A26D6" w:rsidRDefault="009A0983" w:rsidP="009B2097">
      <w:pPr>
        <w:pStyle w:val="ListParagraph"/>
        <w:rPr>
          <w:rFonts w:ascii="Arial" w:hAnsi="Arial" w:cs="Arial"/>
          <w:i/>
          <w:iCs/>
        </w:rPr>
      </w:pPr>
      <w:hyperlink r:id="rId8" w:tgtFrame="_blank" w:history="1">
        <w:r w:rsidR="003E3485" w:rsidRPr="005A26D6">
          <w:rPr>
            <w:rStyle w:val="Hyperlink"/>
            <w:rFonts w:ascii="Arial" w:hAnsi="Arial" w:cs="Arial"/>
            <w:i/>
            <w:iCs/>
            <w:color w:val="1874A4"/>
            <w:bdr w:val="none" w:sz="0" w:space="0" w:color="auto" w:frame="1"/>
          </w:rPr>
          <w:t>http://cis1.towson.edu/~cyber4all/modules/nanomodules/Input_Validation-CS0_C++.html</w:t>
        </w:r>
      </w:hyperlink>
    </w:p>
    <w:p w14:paraId="56DE5712" w14:textId="77777777" w:rsidR="009B2097" w:rsidRPr="005A26D6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337E35BB" w14:textId="4D8C934F" w:rsidR="009B2097" w:rsidRPr="005A26D6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  <w:u w:val="single"/>
        </w:rPr>
        <w:t>SUBMIT copy of Security Injection certificate(s) (Below):</w:t>
      </w:r>
    </w:p>
    <w:p w14:paraId="12E7DD0E" w14:textId="77777777" w:rsidR="00FA4486" w:rsidRPr="005A26D6" w:rsidRDefault="00FA4486" w:rsidP="00981D15">
      <w:pPr>
        <w:rPr>
          <w:rFonts w:ascii="Arial" w:hAnsi="Arial" w:cs="Arial"/>
          <w:i/>
          <w:iCs/>
        </w:rPr>
      </w:pPr>
    </w:p>
    <w:p w14:paraId="50C0F8EC" w14:textId="12F4F4A4" w:rsidR="001A3ABF" w:rsidRPr="005A26D6" w:rsidRDefault="009A0983" w:rsidP="00494FB6">
      <w:pPr>
        <w:ind w:left="360"/>
        <w:rPr>
          <w:rFonts w:ascii="Arial" w:hAnsi="Arial" w:cs="Arial"/>
          <w:b/>
          <w:i/>
          <w:iCs/>
        </w:rPr>
      </w:pPr>
      <w:r w:rsidRPr="009A0983">
        <w:rPr>
          <w:rFonts w:ascii="Arial" w:hAnsi="Arial" w:cs="Arial"/>
          <w:b/>
          <w:i/>
          <w:iCs/>
        </w:rPr>
        <w:drawing>
          <wp:inline distT="0" distB="0" distL="0" distR="0" wp14:anchorId="5A59FA30" wp14:editId="58530BD5">
            <wp:extent cx="3181514" cy="2324219"/>
            <wp:effectExtent l="0" t="0" r="0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1514" cy="23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3ABF" w:rsidRPr="005A26D6">
        <w:rPr>
          <w:rFonts w:ascii="Arial" w:hAnsi="Arial" w:cs="Arial"/>
          <w:b/>
          <w:i/>
          <w:iCs/>
        </w:rPr>
        <w:br w:type="page"/>
      </w:r>
    </w:p>
    <w:p w14:paraId="4ABCD366" w14:textId="4906D5A8" w:rsidR="003064C3" w:rsidRPr="005A26D6" w:rsidRDefault="003064C3" w:rsidP="00981D15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4DC5A797" w14:textId="77777777" w:rsidR="002471F5" w:rsidRPr="005A26D6" w:rsidRDefault="002471F5" w:rsidP="002471F5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  <w:color w:val="0070C0"/>
        </w:rPr>
        <w:t>Criteria for Success</w:t>
      </w:r>
      <w:r w:rsidRPr="005A26D6">
        <w:rPr>
          <w:rFonts w:ascii="Arial" w:hAnsi="Arial" w:cs="Arial"/>
          <w:i/>
          <w:iCs/>
        </w:rPr>
        <w:t>:</w:t>
      </w:r>
    </w:p>
    <w:p w14:paraId="1B1ACA03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 </w:t>
      </w:r>
      <w:r w:rsidRPr="005A26D6">
        <w:rPr>
          <w:rFonts w:ascii="Arial" w:hAnsi="Arial" w:cs="Arial"/>
          <w:b/>
          <w:i/>
          <w:iCs/>
        </w:rPr>
        <w:t>a</w:t>
      </w:r>
      <w:r w:rsidRPr="005A26D6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5A26D6">
        <w:rPr>
          <w:rFonts w:ascii="Arial" w:hAnsi="Arial" w:cs="Arial"/>
          <w:b/>
          <w:i/>
          <w:iCs/>
        </w:rPr>
        <w:t xml:space="preserve">Submission of </w:t>
      </w:r>
      <w:r w:rsidRPr="005A26D6">
        <w:rPr>
          <w:rFonts w:ascii="Arial" w:hAnsi="Arial" w:cs="Arial"/>
          <w:b/>
          <w:i/>
          <w:iCs/>
          <w:u w:val="single"/>
        </w:rPr>
        <w:t>Code</w:t>
      </w:r>
      <w:r w:rsidRPr="005A26D6">
        <w:rPr>
          <w:rFonts w:ascii="Arial" w:hAnsi="Arial" w:cs="Arial"/>
          <w:b/>
          <w:i/>
          <w:iCs/>
        </w:rPr>
        <w:t xml:space="preserve"> and </w:t>
      </w:r>
      <w:r w:rsidRPr="005A26D6">
        <w:rPr>
          <w:rFonts w:ascii="Arial" w:hAnsi="Arial" w:cs="Arial"/>
          <w:b/>
          <w:i/>
          <w:iCs/>
          <w:u w:val="single"/>
        </w:rPr>
        <w:t>output</w:t>
      </w:r>
      <w:r w:rsidRPr="005A26D6">
        <w:rPr>
          <w:rFonts w:ascii="Arial" w:hAnsi="Arial" w:cs="Arial"/>
          <w:b/>
          <w:i/>
          <w:iCs/>
        </w:rPr>
        <w:t xml:space="preserve"> is required</w:t>
      </w:r>
      <w:r w:rsidRPr="005A26D6">
        <w:rPr>
          <w:rFonts w:ascii="Arial" w:hAnsi="Arial" w:cs="Arial"/>
          <w:i/>
          <w:iCs/>
        </w:rPr>
        <w:t xml:space="preserve">. (Note: use screen shots or copy and paste). </w:t>
      </w:r>
    </w:p>
    <w:p w14:paraId="6DC49F44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  </w:t>
      </w:r>
      <w:r w:rsidRPr="005A26D6">
        <w:rPr>
          <w:rFonts w:ascii="Arial" w:hAnsi="Arial" w:cs="Arial"/>
          <w:i/>
          <w:iCs/>
          <w:u w:val="single"/>
        </w:rPr>
        <w:t xml:space="preserve">For </w:t>
      </w:r>
      <w:proofErr w:type="gramStart"/>
      <w:r w:rsidRPr="005A26D6">
        <w:rPr>
          <w:rFonts w:ascii="Arial" w:hAnsi="Arial" w:cs="Arial"/>
          <w:i/>
          <w:iCs/>
          <w:u w:val="single"/>
        </w:rPr>
        <w:t>example</w:t>
      </w:r>
      <w:proofErr w:type="gramEnd"/>
      <w:r w:rsidRPr="005A26D6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2B1EED2A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 Your </w:t>
      </w:r>
      <w:r w:rsidRPr="005A26D6">
        <w:rPr>
          <w:rFonts w:ascii="Arial" w:hAnsi="Arial" w:cs="Arial"/>
          <w:b/>
          <w:i/>
          <w:iCs/>
        </w:rPr>
        <w:t>code</w:t>
      </w:r>
      <w:r w:rsidRPr="005A26D6">
        <w:rPr>
          <w:rFonts w:ascii="Arial" w:hAnsi="Arial" w:cs="Arial"/>
          <w:i/>
          <w:iCs/>
        </w:rPr>
        <w:t xml:space="preserve"> would be as follows:</w:t>
      </w:r>
    </w:p>
    <w:p w14:paraId="5C7D28AA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5A26D6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488DFBBE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9FF76C7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5A26D6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287C6019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5A26D6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467F7493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2A80EE9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2450BC84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485CCC73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B1C2FF8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5A26D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5A26D6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5A26D6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73690EEA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5A26D6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5A26D6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206E0E56" w14:textId="77777777" w:rsidR="004F01CD" w:rsidRPr="005A26D6" w:rsidRDefault="004F01CD" w:rsidP="004F01C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3928BF4D" w14:textId="77777777" w:rsidR="004F01CD" w:rsidRPr="005A26D6" w:rsidRDefault="004F01CD" w:rsidP="004F01CD">
      <w:pPr>
        <w:rPr>
          <w:rFonts w:ascii="Arial" w:hAnsi="Arial" w:cs="Arial"/>
          <w:i/>
          <w:iCs/>
          <w:sz w:val="16"/>
          <w:szCs w:val="16"/>
        </w:rPr>
      </w:pPr>
      <w:r w:rsidRPr="005A26D6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5A26D6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6B3FC071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 xml:space="preserve">Your </w:t>
      </w:r>
      <w:r w:rsidRPr="005A26D6">
        <w:rPr>
          <w:rFonts w:ascii="Arial" w:hAnsi="Arial" w:cs="Arial"/>
          <w:b/>
          <w:i/>
          <w:iCs/>
        </w:rPr>
        <w:t>output</w:t>
      </w:r>
      <w:r w:rsidRPr="005A26D6">
        <w:rPr>
          <w:rFonts w:ascii="Arial" w:hAnsi="Arial" w:cs="Arial"/>
          <w:i/>
          <w:iCs/>
        </w:rPr>
        <w:t xml:space="preserve"> would be as follows:</w:t>
      </w:r>
    </w:p>
    <w:p w14:paraId="07C6963B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  <w:noProof/>
        </w:rPr>
        <w:drawing>
          <wp:inline distT="0" distB="0" distL="0" distR="0" wp14:anchorId="29637CCD" wp14:editId="68B784E9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0D8E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46DADC4C" w14:textId="77777777" w:rsidR="004F01CD" w:rsidRPr="005A26D6" w:rsidRDefault="004F01CD" w:rsidP="004F01CD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i/>
          <w:iCs/>
        </w:rPr>
        <w:t>&gt;&gt;&gt;</w:t>
      </w:r>
    </w:p>
    <w:p w14:paraId="55423609" w14:textId="77777777" w:rsidR="004F01CD" w:rsidRPr="005A26D6" w:rsidRDefault="004F01CD" w:rsidP="004F01CD">
      <w:pPr>
        <w:rPr>
          <w:rFonts w:ascii="Arial" w:hAnsi="Arial" w:cs="Arial"/>
          <w:i/>
          <w:iCs/>
        </w:rPr>
      </w:pPr>
    </w:p>
    <w:p w14:paraId="402CA906" w14:textId="2357E3C0" w:rsidR="00DB556F" w:rsidRPr="005A26D6" w:rsidRDefault="004F01CD" w:rsidP="00981D15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</w:rPr>
        <w:t>b)</w:t>
      </w:r>
      <w:r w:rsidRPr="005A26D6">
        <w:rPr>
          <w:rFonts w:ascii="Arial" w:hAnsi="Arial" w:cs="Arial"/>
          <w:i/>
          <w:iCs/>
        </w:rPr>
        <w:t xml:space="preserve"> Be sure to show completion of Security Injections by providing Screen shots of (or copy and paste) your Security Injection completion </w:t>
      </w:r>
      <w:r w:rsidRPr="005A26D6">
        <w:rPr>
          <w:rFonts w:ascii="Arial" w:hAnsi="Arial" w:cs="Arial"/>
          <w:b/>
          <w:i/>
          <w:iCs/>
        </w:rPr>
        <w:t xml:space="preserve">Certificate </w:t>
      </w:r>
      <w:r w:rsidRPr="005A26D6">
        <w:rPr>
          <w:rFonts w:ascii="Arial" w:hAnsi="Arial" w:cs="Arial"/>
          <w:i/>
          <w:iCs/>
        </w:rPr>
        <w:t>above</w:t>
      </w:r>
      <w:r w:rsidRPr="005A26D6">
        <w:rPr>
          <w:rFonts w:ascii="Arial" w:hAnsi="Arial" w:cs="Arial"/>
          <w:b/>
          <w:i/>
          <w:iCs/>
        </w:rPr>
        <w:t xml:space="preserve">. </w:t>
      </w:r>
      <w:r w:rsidRPr="005A26D6">
        <w:rPr>
          <w:rFonts w:ascii="Arial" w:hAnsi="Arial" w:cs="Arial"/>
          <w:b/>
          <w:i/>
          <w:iCs/>
          <w:color w:val="FF0000"/>
        </w:rPr>
        <w:t>Do not</w:t>
      </w:r>
      <w:r w:rsidRPr="005A26D6">
        <w:rPr>
          <w:rFonts w:ascii="Arial" w:hAnsi="Arial" w:cs="Arial"/>
          <w:b/>
          <w:i/>
          <w:iCs/>
        </w:rPr>
        <w:t xml:space="preserve"> email me your certificate.</w:t>
      </w:r>
      <w:r w:rsidR="002471F5" w:rsidRPr="005A26D6">
        <w:rPr>
          <w:rFonts w:ascii="Arial" w:hAnsi="Arial" w:cs="Arial"/>
          <w:i/>
          <w:iCs/>
        </w:rPr>
        <w:t xml:space="preserve"> </w:t>
      </w:r>
    </w:p>
    <w:p w14:paraId="4FBB8D36" w14:textId="692533AC" w:rsidR="00AF1258" w:rsidRPr="005A26D6" w:rsidRDefault="00AF1258" w:rsidP="00981D15">
      <w:pPr>
        <w:rPr>
          <w:rFonts w:ascii="Arial" w:hAnsi="Arial" w:cs="Arial"/>
          <w:i/>
          <w:iCs/>
        </w:rPr>
      </w:pPr>
      <w:r w:rsidRPr="005A26D6">
        <w:rPr>
          <w:rFonts w:ascii="Arial" w:hAnsi="Arial" w:cs="Arial"/>
          <w:b/>
          <w:i/>
          <w:iCs/>
        </w:rPr>
        <w:t xml:space="preserve">c) Late policy: </w:t>
      </w:r>
      <w:r w:rsidRPr="005A26D6">
        <w:rPr>
          <w:rFonts w:ascii="Arial" w:hAnsi="Arial" w:cs="Arial"/>
          <w:i/>
          <w:iCs/>
        </w:rPr>
        <w:t>Late submissions will receive a zero grade. Get help during the week so that you can submit on time.</w:t>
      </w:r>
    </w:p>
    <w:sectPr w:rsidR="00AF1258" w:rsidRPr="005A26D6" w:rsidSect="000C3F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ABB4D" w14:textId="77777777" w:rsidR="00B55963" w:rsidRDefault="00B55963" w:rsidP="002E6225">
      <w:pPr>
        <w:spacing w:after="0" w:line="240" w:lineRule="auto"/>
      </w:pPr>
      <w:r>
        <w:separator/>
      </w:r>
    </w:p>
  </w:endnote>
  <w:endnote w:type="continuationSeparator" w:id="0">
    <w:p w14:paraId="4AAB0EEC" w14:textId="77777777" w:rsidR="00B55963" w:rsidRDefault="00B55963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2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F12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F0622" w14:textId="77777777" w:rsidR="00B55963" w:rsidRDefault="00B55963" w:rsidP="002E6225">
      <w:pPr>
        <w:spacing w:after="0" w:line="240" w:lineRule="auto"/>
      </w:pPr>
      <w:r>
        <w:separator/>
      </w:r>
    </w:p>
  </w:footnote>
  <w:footnote w:type="continuationSeparator" w:id="0">
    <w:p w14:paraId="3B16E68E" w14:textId="77777777" w:rsidR="00B55963" w:rsidRDefault="00B55963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DF47E7"/>
    <w:multiLevelType w:val="hybridMultilevel"/>
    <w:tmpl w:val="E098C69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6180434">
    <w:abstractNumId w:val="3"/>
  </w:num>
  <w:num w:numId="2" w16cid:durableId="885023072">
    <w:abstractNumId w:val="12"/>
  </w:num>
  <w:num w:numId="3" w16cid:durableId="1292438190">
    <w:abstractNumId w:val="9"/>
  </w:num>
  <w:num w:numId="4" w16cid:durableId="110365629">
    <w:abstractNumId w:val="11"/>
  </w:num>
  <w:num w:numId="5" w16cid:durableId="1181814813">
    <w:abstractNumId w:val="7"/>
  </w:num>
  <w:num w:numId="6" w16cid:durableId="1789855416">
    <w:abstractNumId w:val="10"/>
  </w:num>
  <w:num w:numId="7" w16cid:durableId="1980068659">
    <w:abstractNumId w:val="6"/>
  </w:num>
  <w:num w:numId="8" w16cid:durableId="985817662">
    <w:abstractNumId w:val="8"/>
  </w:num>
  <w:num w:numId="9" w16cid:durableId="1925187927">
    <w:abstractNumId w:val="5"/>
  </w:num>
  <w:num w:numId="10" w16cid:durableId="1870288916">
    <w:abstractNumId w:val="2"/>
  </w:num>
  <w:num w:numId="11" w16cid:durableId="1061368484">
    <w:abstractNumId w:val="0"/>
  </w:num>
  <w:num w:numId="12" w16cid:durableId="1152332682">
    <w:abstractNumId w:val="4"/>
  </w:num>
  <w:num w:numId="13" w16cid:durableId="2046834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zQyBLFMjUxNlHSUglOLizPz80AKDGsB8ChA5ywAAAA="/>
  </w:docVars>
  <w:rsids>
    <w:rsidRoot w:val="00645526"/>
    <w:rsid w:val="000068EE"/>
    <w:rsid w:val="00011EA8"/>
    <w:rsid w:val="000225AC"/>
    <w:rsid w:val="000244A2"/>
    <w:rsid w:val="00032721"/>
    <w:rsid w:val="00037D4C"/>
    <w:rsid w:val="00040A82"/>
    <w:rsid w:val="00045D28"/>
    <w:rsid w:val="00056AEB"/>
    <w:rsid w:val="00061EBC"/>
    <w:rsid w:val="000629C9"/>
    <w:rsid w:val="00063C46"/>
    <w:rsid w:val="00066281"/>
    <w:rsid w:val="00070585"/>
    <w:rsid w:val="00070C9D"/>
    <w:rsid w:val="00085D65"/>
    <w:rsid w:val="00093CBD"/>
    <w:rsid w:val="00097A17"/>
    <w:rsid w:val="000A3F12"/>
    <w:rsid w:val="000A7BDA"/>
    <w:rsid w:val="000B3049"/>
    <w:rsid w:val="000B4563"/>
    <w:rsid w:val="000C28D0"/>
    <w:rsid w:val="000C39E6"/>
    <w:rsid w:val="000D53D8"/>
    <w:rsid w:val="000F71BB"/>
    <w:rsid w:val="000F7E85"/>
    <w:rsid w:val="001026A4"/>
    <w:rsid w:val="0011252A"/>
    <w:rsid w:val="0011263F"/>
    <w:rsid w:val="00113716"/>
    <w:rsid w:val="001204A6"/>
    <w:rsid w:val="00120D60"/>
    <w:rsid w:val="00120F27"/>
    <w:rsid w:val="001225A4"/>
    <w:rsid w:val="001351E1"/>
    <w:rsid w:val="00142F1B"/>
    <w:rsid w:val="00152D7D"/>
    <w:rsid w:val="001553D7"/>
    <w:rsid w:val="00161349"/>
    <w:rsid w:val="00163AC6"/>
    <w:rsid w:val="001655D4"/>
    <w:rsid w:val="00175B20"/>
    <w:rsid w:val="001872FA"/>
    <w:rsid w:val="00191D92"/>
    <w:rsid w:val="001942E9"/>
    <w:rsid w:val="001A3ABF"/>
    <w:rsid w:val="001A5063"/>
    <w:rsid w:val="001B6FAD"/>
    <w:rsid w:val="001C1F32"/>
    <w:rsid w:val="001C4A36"/>
    <w:rsid w:val="002011E0"/>
    <w:rsid w:val="00201A0F"/>
    <w:rsid w:val="00206EB6"/>
    <w:rsid w:val="00211D1F"/>
    <w:rsid w:val="002203E9"/>
    <w:rsid w:val="002324BA"/>
    <w:rsid w:val="002359D6"/>
    <w:rsid w:val="002372BB"/>
    <w:rsid w:val="002471F5"/>
    <w:rsid w:val="002613E2"/>
    <w:rsid w:val="002C795A"/>
    <w:rsid w:val="002E6225"/>
    <w:rsid w:val="002F219F"/>
    <w:rsid w:val="00300EE2"/>
    <w:rsid w:val="003064C3"/>
    <w:rsid w:val="0030653E"/>
    <w:rsid w:val="00315951"/>
    <w:rsid w:val="00322D60"/>
    <w:rsid w:val="003265D4"/>
    <w:rsid w:val="003309C7"/>
    <w:rsid w:val="00330D27"/>
    <w:rsid w:val="00332A85"/>
    <w:rsid w:val="00352443"/>
    <w:rsid w:val="00352C5D"/>
    <w:rsid w:val="00371BA5"/>
    <w:rsid w:val="00372785"/>
    <w:rsid w:val="00377BC3"/>
    <w:rsid w:val="00385C65"/>
    <w:rsid w:val="00386FFB"/>
    <w:rsid w:val="0039437D"/>
    <w:rsid w:val="003971B0"/>
    <w:rsid w:val="003E0FA5"/>
    <w:rsid w:val="003E3485"/>
    <w:rsid w:val="00414581"/>
    <w:rsid w:val="004333D3"/>
    <w:rsid w:val="00437AC7"/>
    <w:rsid w:val="00443627"/>
    <w:rsid w:val="00461E59"/>
    <w:rsid w:val="0046309D"/>
    <w:rsid w:val="00466141"/>
    <w:rsid w:val="00481B7F"/>
    <w:rsid w:val="0048585C"/>
    <w:rsid w:val="00486ACF"/>
    <w:rsid w:val="00487900"/>
    <w:rsid w:val="00494FB6"/>
    <w:rsid w:val="004A3B8A"/>
    <w:rsid w:val="004B25CB"/>
    <w:rsid w:val="004B5DD4"/>
    <w:rsid w:val="004E4792"/>
    <w:rsid w:val="004F01CD"/>
    <w:rsid w:val="00514A87"/>
    <w:rsid w:val="0051609D"/>
    <w:rsid w:val="00522E7E"/>
    <w:rsid w:val="0052354C"/>
    <w:rsid w:val="00531E54"/>
    <w:rsid w:val="00545208"/>
    <w:rsid w:val="0058195D"/>
    <w:rsid w:val="005867C2"/>
    <w:rsid w:val="00594B44"/>
    <w:rsid w:val="005A26D6"/>
    <w:rsid w:val="005A3B99"/>
    <w:rsid w:val="005A5E9C"/>
    <w:rsid w:val="005A5F6A"/>
    <w:rsid w:val="005A7BDC"/>
    <w:rsid w:val="005C1FCF"/>
    <w:rsid w:val="005C71F9"/>
    <w:rsid w:val="005E4251"/>
    <w:rsid w:val="005E5080"/>
    <w:rsid w:val="006151D7"/>
    <w:rsid w:val="0062294B"/>
    <w:rsid w:val="00625632"/>
    <w:rsid w:val="00631698"/>
    <w:rsid w:val="00645526"/>
    <w:rsid w:val="006624A1"/>
    <w:rsid w:val="006668DB"/>
    <w:rsid w:val="00667C90"/>
    <w:rsid w:val="00695203"/>
    <w:rsid w:val="006C5FF1"/>
    <w:rsid w:val="006C6A42"/>
    <w:rsid w:val="006D35CD"/>
    <w:rsid w:val="006E50B1"/>
    <w:rsid w:val="006F0130"/>
    <w:rsid w:val="006F7307"/>
    <w:rsid w:val="00704158"/>
    <w:rsid w:val="00705E2C"/>
    <w:rsid w:val="00720667"/>
    <w:rsid w:val="00735C24"/>
    <w:rsid w:val="00735DE8"/>
    <w:rsid w:val="007417DC"/>
    <w:rsid w:val="007439AD"/>
    <w:rsid w:val="00781C3E"/>
    <w:rsid w:val="00786377"/>
    <w:rsid w:val="00791CEB"/>
    <w:rsid w:val="007B5130"/>
    <w:rsid w:val="007C26D3"/>
    <w:rsid w:val="007C6822"/>
    <w:rsid w:val="007D1969"/>
    <w:rsid w:val="007E23AC"/>
    <w:rsid w:val="007F26BA"/>
    <w:rsid w:val="00821A30"/>
    <w:rsid w:val="00823EF7"/>
    <w:rsid w:val="00827DDF"/>
    <w:rsid w:val="00833689"/>
    <w:rsid w:val="008367FE"/>
    <w:rsid w:val="008666AD"/>
    <w:rsid w:val="00871007"/>
    <w:rsid w:val="00873073"/>
    <w:rsid w:val="00894AA0"/>
    <w:rsid w:val="008A4DE1"/>
    <w:rsid w:val="008B4785"/>
    <w:rsid w:val="008D44C9"/>
    <w:rsid w:val="008E4CA4"/>
    <w:rsid w:val="008F56BE"/>
    <w:rsid w:val="0090123E"/>
    <w:rsid w:val="00904CBC"/>
    <w:rsid w:val="00910ED9"/>
    <w:rsid w:val="00911ABE"/>
    <w:rsid w:val="00922B65"/>
    <w:rsid w:val="00926906"/>
    <w:rsid w:val="00931062"/>
    <w:rsid w:val="009320B4"/>
    <w:rsid w:val="00936E1C"/>
    <w:rsid w:val="00942478"/>
    <w:rsid w:val="00964C01"/>
    <w:rsid w:val="00981D15"/>
    <w:rsid w:val="0098373E"/>
    <w:rsid w:val="009910B4"/>
    <w:rsid w:val="00992B6C"/>
    <w:rsid w:val="009A0983"/>
    <w:rsid w:val="009A1745"/>
    <w:rsid w:val="009A3630"/>
    <w:rsid w:val="009B2097"/>
    <w:rsid w:val="009D4260"/>
    <w:rsid w:val="009E264A"/>
    <w:rsid w:val="00A04187"/>
    <w:rsid w:val="00A1320E"/>
    <w:rsid w:val="00A358A0"/>
    <w:rsid w:val="00A369F1"/>
    <w:rsid w:val="00A36FDB"/>
    <w:rsid w:val="00A4396A"/>
    <w:rsid w:val="00A47D4D"/>
    <w:rsid w:val="00A60F98"/>
    <w:rsid w:val="00A679E6"/>
    <w:rsid w:val="00A70149"/>
    <w:rsid w:val="00A75186"/>
    <w:rsid w:val="00AA2607"/>
    <w:rsid w:val="00AA5938"/>
    <w:rsid w:val="00AB40D6"/>
    <w:rsid w:val="00AC7935"/>
    <w:rsid w:val="00AD64C8"/>
    <w:rsid w:val="00AF1258"/>
    <w:rsid w:val="00AF7BA3"/>
    <w:rsid w:val="00B04F0C"/>
    <w:rsid w:val="00B060C5"/>
    <w:rsid w:val="00B24206"/>
    <w:rsid w:val="00B24FF3"/>
    <w:rsid w:val="00B335EF"/>
    <w:rsid w:val="00B55963"/>
    <w:rsid w:val="00B61A60"/>
    <w:rsid w:val="00B67EB1"/>
    <w:rsid w:val="00B7138E"/>
    <w:rsid w:val="00B730B2"/>
    <w:rsid w:val="00B75C58"/>
    <w:rsid w:val="00B75D50"/>
    <w:rsid w:val="00B84C60"/>
    <w:rsid w:val="00B867E3"/>
    <w:rsid w:val="00B90CB5"/>
    <w:rsid w:val="00B92049"/>
    <w:rsid w:val="00B94F14"/>
    <w:rsid w:val="00BA278C"/>
    <w:rsid w:val="00BB2D9C"/>
    <w:rsid w:val="00BB37DF"/>
    <w:rsid w:val="00BD1769"/>
    <w:rsid w:val="00C06280"/>
    <w:rsid w:val="00C27594"/>
    <w:rsid w:val="00C329FF"/>
    <w:rsid w:val="00C40BD2"/>
    <w:rsid w:val="00C46187"/>
    <w:rsid w:val="00C47076"/>
    <w:rsid w:val="00C5151A"/>
    <w:rsid w:val="00C516BF"/>
    <w:rsid w:val="00C51ACD"/>
    <w:rsid w:val="00C52311"/>
    <w:rsid w:val="00C53B1E"/>
    <w:rsid w:val="00C6259F"/>
    <w:rsid w:val="00C63B71"/>
    <w:rsid w:val="00C71C21"/>
    <w:rsid w:val="00C862F1"/>
    <w:rsid w:val="00C93B47"/>
    <w:rsid w:val="00C9588D"/>
    <w:rsid w:val="00CB5B3B"/>
    <w:rsid w:val="00CC04BB"/>
    <w:rsid w:val="00CE29EB"/>
    <w:rsid w:val="00CE50ED"/>
    <w:rsid w:val="00CF0BDF"/>
    <w:rsid w:val="00D01F07"/>
    <w:rsid w:val="00D04BE3"/>
    <w:rsid w:val="00D061CB"/>
    <w:rsid w:val="00D1416E"/>
    <w:rsid w:val="00D14C11"/>
    <w:rsid w:val="00D15453"/>
    <w:rsid w:val="00D43D70"/>
    <w:rsid w:val="00D455B7"/>
    <w:rsid w:val="00D64136"/>
    <w:rsid w:val="00D702DE"/>
    <w:rsid w:val="00D72235"/>
    <w:rsid w:val="00D7228D"/>
    <w:rsid w:val="00D74656"/>
    <w:rsid w:val="00D753F9"/>
    <w:rsid w:val="00D85F22"/>
    <w:rsid w:val="00D9260A"/>
    <w:rsid w:val="00D9597B"/>
    <w:rsid w:val="00D979B1"/>
    <w:rsid w:val="00DA3C7A"/>
    <w:rsid w:val="00DA71FF"/>
    <w:rsid w:val="00DB556F"/>
    <w:rsid w:val="00DB7D98"/>
    <w:rsid w:val="00DC56C0"/>
    <w:rsid w:val="00DE28E4"/>
    <w:rsid w:val="00DE6D57"/>
    <w:rsid w:val="00DE7D5A"/>
    <w:rsid w:val="00E00922"/>
    <w:rsid w:val="00E02E96"/>
    <w:rsid w:val="00E1038C"/>
    <w:rsid w:val="00E14443"/>
    <w:rsid w:val="00E4764F"/>
    <w:rsid w:val="00E63000"/>
    <w:rsid w:val="00E6300C"/>
    <w:rsid w:val="00E6513C"/>
    <w:rsid w:val="00E72465"/>
    <w:rsid w:val="00E777B7"/>
    <w:rsid w:val="00E91C2A"/>
    <w:rsid w:val="00E93D22"/>
    <w:rsid w:val="00EC2A1F"/>
    <w:rsid w:val="00ED01E5"/>
    <w:rsid w:val="00ED0DBC"/>
    <w:rsid w:val="00ED4EF6"/>
    <w:rsid w:val="00EE500B"/>
    <w:rsid w:val="00EF78DA"/>
    <w:rsid w:val="00F00F33"/>
    <w:rsid w:val="00F00F40"/>
    <w:rsid w:val="00F10497"/>
    <w:rsid w:val="00F165F1"/>
    <w:rsid w:val="00F2000C"/>
    <w:rsid w:val="00F27AD2"/>
    <w:rsid w:val="00F317A9"/>
    <w:rsid w:val="00F332D8"/>
    <w:rsid w:val="00F33DAA"/>
    <w:rsid w:val="00F451A3"/>
    <w:rsid w:val="00F65101"/>
    <w:rsid w:val="00F65F54"/>
    <w:rsid w:val="00F70BC9"/>
    <w:rsid w:val="00F71301"/>
    <w:rsid w:val="00F90F67"/>
    <w:rsid w:val="00F96C25"/>
    <w:rsid w:val="00FA09C0"/>
    <w:rsid w:val="00FA295C"/>
    <w:rsid w:val="00FA4486"/>
    <w:rsid w:val="00FA4BBC"/>
    <w:rsid w:val="00FB3238"/>
    <w:rsid w:val="00FB3F1B"/>
    <w:rsid w:val="00FC5096"/>
    <w:rsid w:val="00FD7A94"/>
    <w:rsid w:val="00FF0EBF"/>
    <w:rsid w:val="00FF5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01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01CD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04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2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81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7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s1.towson.edu/~cyber4all/modules/nanomodules/Input_Validation-CS0_C++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1</TotalTime>
  <Pages>5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78</cp:revision>
  <dcterms:created xsi:type="dcterms:W3CDTF">2018-01-30T14:45:00Z</dcterms:created>
  <dcterms:modified xsi:type="dcterms:W3CDTF">2022-10-19T14:10:00Z</dcterms:modified>
</cp:coreProperties>
</file>